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6F92" w:rsidRPr="00B60B2C" w:rsidRDefault="00846F92" w:rsidP="009E75E3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ΤΜΗΜΑ ΗΛΕΚΤΡΟΛΟΓΩΝ ΜΗΧΑΝΙΚΩΝ Τ.Ε.</w:t>
      </w:r>
    </w:p>
    <w:p w:rsidR="00846F92" w:rsidRDefault="00846F92" w:rsidP="009E75E3">
      <w:pPr>
        <w:pStyle w:val="Heading1"/>
        <w:rPr>
          <w:rFonts w:ascii="Arial" w:hAnsi="Arial" w:cs="Arial"/>
          <w:sz w:val="28"/>
          <w:szCs w:val="28"/>
        </w:rPr>
      </w:pPr>
      <w:r w:rsidRPr="00730E45">
        <w:rPr>
          <w:rFonts w:ascii="Arial" w:hAnsi="Arial" w:cs="Arial"/>
          <w:sz w:val="28"/>
          <w:szCs w:val="28"/>
        </w:rPr>
        <w:t>ΠΡΟΓΡΑΜΜΑ ΕΞΕΤΑΣΕΩΝ  ΕΞΕΤΑΣΤΙΚΗΣ ΠΕΡΙΟΔΟΥ</w:t>
      </w:r>
      <w:r w:rsidR="00662574">
        <w:rPr>
          <w:rFonts w:ascii="Arial" w:hAnsi="Arial" w:cs="Arial"/>
          <w:sz w:val="28"/>
          <w:szCs w:val="28"/>
        </w:rPr>
        <w:t xml:space="preserve"> </w:t>
      </w:r>
      <w:r w:rsidR="0094165F">
        <w:rPr>
          <w:rFonts w:ascii="Arial" w:hAnsi="Arial" w:cs="Arial"/>
          <w:sz w:val="28"/>
          <w:szCs w:val="28"/>
        </w:rPr>
        <w:t>ΣΕΠΤΕΜΒΡΙΟΣ</w:t>
      </w:r>
      <w:r w:rsidR="00662574">
        <w:rPr>
          <w:rFonts w:ascii="Arial" w:hAnsi="Arial" w:cs="Arial"/>
          <w:sz w:val="28"/>
          <w:szCs w:val="28"/>
        </w:rPr>
        <w:t xml:space="preserve"> </w:t>
      </w:r>
      <w:r w:rsidR="00902A73">
        <w:rPr>
          <w:rFonts w:ascii="Arial" w:hAnsi="Arial" w:cs="Arial"/>
          <w:sz w:val="28"/>
          <w:szCs w:val="28"/>
        </w:rPr>
        <w:t>2018</w:t>
      </w:r>
    </w:p>
    <w:p w:rsidR="009339CE" w:rsidRDefault="009339CE" w:rsidP="009339CE">
      <w:pPr>
        <w:rPr>
          <w:lang w:eastAsia="el-GR"/>
        </w:rPr>
      </w:pPr>
    </w:p>
    <w:tbl>
      <w:tblPr>
        <w:tblW w:w="15284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0" w:type="dxa"/>
          <w:bottom w:w="20" w:type="dxa"/>
        </w:tblCellMar>
        <w:tblLook w:val="0000" w:firstRow="0" w:lastRow="0" w:firstColumn="0" w:lastColumn="0" w:noHBand="0" w:noVBand="0"/>
      </w:tblPr>
      <w:tblGrid>
        <w:gridCol w:w="1559"/>
        <w:gridCol w:w="1450"/>
        <w:gridCol w:w="7"/>
        <w:gridCol w:w="699"/>
        <w:gridCol w:w="3099"/>
        <w:gridCol w:w="2750"/>
        <w:gridCol w:w="880"/>
        <w:gridCol w:w="1540"/>
        <w:gridCol w:w="770"/>
        <w:gridCol w:w="2530"/>
      </w:tblGrid>
      <w:tr w:rsidR="00846F92" w:rsidRPr="005676D9" w:rsidTr="00305494">
        <w:trPr>
          <w:cantSplit/>
          <w:trHeight w:val="225"/>
        </w:trPr>
        <w:tc>
          <w:tcPr>
            <w:tcW w:w="15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46F92" w:rsidRPr="00ED731A" w:rsidRDefault="00846F92" w:rsidP="00495AE8">
            <w:pPr>
              <w:pStyle w:val="Heading2"/>
              <w:rPr>
                <w:rFonts w:ascii="Arial" w:hAnsi="Arial" w:cs="Arial"/>
                <w:bCs/>
                <w:sz w:val="16"/>
                <w:szCs w:val="16"/>
                <w:lang w:eastAsia="en-US"/>
              </w:rPr>
            </w:pPr>
            <w:r w:rsidRPr="00ED731A">
              <w:rPr>
                <w:rFonts w:ascii="Arial" w:hAnsi="Arial" w:cs="Arial"/>
                <w:bCs/>
                <w:sz w:val="16"/>
                <w:szCs w:val="16"/>
                <w:lang w:eastAsia="en-US"/>
              </w:rPr>
              <w:t>ΗΜ/</w:t>
            </w:r>
            <w:r w:rsidR="000D5707">
              <w:rPr>
                <w:rFonts w:ascii="Arial" w:hAnsi="Arial" w:cs="Arial"/>
                <w:bCs/>
                <w:sz w:val="16"/>
                <w:szCs w:val="16"/>
                <w:lang w:eastAsia="en-US"/>
              </w:rPr>
              <w:t>ΝΑΙ</w:t>
            </w:r>
          </w:p>
        </w:tc>
        <w:tc>
          <w:tcPr>
            <w:tcW w:w="1457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46F92" w:rsidRPr="005676D9" w:rsidRDefault="00846F92" w:rsidP="00495AE8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ΚΥΜΑ</w:t>
            </w:r>
          </w:p>
        </w:tc>
        <w:tc>
          <w:tcPr>
            <w:tcW w:w="69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46F92" w:rsidRPr="005676D9" w:rsidRDefault="00846F92" w:rsidP="00495AE8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ΕΞΑΜ</w:t>
            </w: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46F92" w:rsidRPr="005676D9" w:rsidRDefault="00846F92" w:rsidP="00495AE8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ΜΑΘΗΜΑ</w:t>
            </w: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46F92" w:rsidRPr="00ED731A" w:rsidRDefault="00846F92" w:rsidP="00495AE8">
            <w:pPr>
              <w:pStyle w:val="Heading2"/>
              <w:rPr>
                <w:rFonts w:ascii="Arial" w:hAnsi="Arial" w:cs="Arial"/>
                <w:bCs/>
                <w:sz w:val="16"/>
                <w:szCs w:val="16"/>
                <w:lang w:eastAsia="en-US"/>
              </w:rPr>
            </w:pPr>
            <w:r w:rsidRPr="00ED731A">
              <w:rPr>
                <w:rFonts w:ascii="Arial" w:hAnsi="Arial" w:cs="Arial"/>
                <w:bCs/>
                <w:sz w:val="16"/>
                <w:szCs w:val="16"/>
                <w:lang w:eastAsia="en-US"/>
              </w:rPr>
              <w:t>ΕΙΣΗΓΗΤΗΣ</w:t>
            </w: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46F92" w:rsidRPr="005676D9" w:rsidRDefault="00846F92" w:rsidP="00495AE8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ΑΤΟΜΑ</w:t>
            </w:r>
          </w:p>
        </w:tc>
        <w:tc>
          <w:tcPr>
            <w:tcW w:w="15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846F92" w:rsidRPr="005676D9" w:rsidRDefault="00846F92" w:rsidP="00495AE8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ΧΩΡΗΤΙΚΟΤΗΤΑ</w:t>
            </w:r>
          </w:p>
        </w:tc>
        <w:tc>
          <w:tcPr>
            <w:tcW w:w="77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46F92" w:rsidRPr="005676D9" w:rsidRDefault="00846F92" w:rsidP="00495AE8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Αρ.επιτ</w:t>
            </w:r>
            <w:proofErr w:type="spellEnd"/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46F92" w:rsidRPr="005676D9" w:rsidRDefault="00846F92" w:rsidP="00495AE8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ΑΙΘΟΥΣΕΣ</w:t>
            </w:r>
          </w:p>
        </w:tc>
      </w:tr>
      <w:tr w:rsidR="00FA0A21" w:rsidRPr="00265C13" w:rsidTr="00305494">
        <w:trPr>
          <w:cantSplit/>
          <w:trHeight w:val="225"/>
        </w:trPr>
        <w:tc>
          <w:tcPr>
            <w:tcW w:w="155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ED731A" w:rsidRDefault="00FA0A21" w:rsidP="00C01325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  <w:p w:rsidR="00FA0A21" w:rsidRPr="00305494" w:rsidRDefault="00FA0A21" w:rsidP="00C013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05494">
              <w:rPr>
                <w:rFonts w:ascii="Arial" w:hAnsi="Arial" w:cs="Arial"/>
                <w:b/>
                <w:bCs/>
                <w:sz w:val="16"/>
                <w:szCs w:val="16"/>
              </w:rPr>
              <w:t>ΔΕΥΤΕΡΑ</w:t>
            </w:r>
          </w:p>
          <w:p w:rsidR="00FA0A21" w:rsidRPr="00A62994" w:rsidRDefault="00FA0A21" w:rsidP="00C013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3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-9</w:t>
            </w:r>
            <w:r w:rsidRPr="00305494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2018</w:t>
            </w:r>
          </w:p>
        </w:tc>
        <w:tc>
          <w:tcPr>
            <w:tcW w:w="1457" w:type="dxa"/>
            <w:gridSpan w:val="2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C013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699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8873AF" w:rsidRDefault="00FA0A21" w:rsidP="00C01325">
            <w:pPr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245766" w:rsidRDefault="00FA0A21" w:rsidP="00516B1A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52572B" w:rsidRDefault="00FA0A21" w:rsidP="00516B1A">
            <w:pPr>
              <w:spacing w:line="360" w:lineRule="auto"/>
              <w:jc w:val="center"/>
              <w:rPr>
                <w:rFonts w:ascii="Arial" w:hAnsi="Arial" w:cs="Arial"/>
                <w:bCs/>
                <w:color w:val="80808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B70E9D" w:rsidRDefault="00FA0A21" w:rsidP="00C013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C013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77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C013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C01325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417</w:t>
            </w:r>
          </w:p>
        </w:tc>
      </w:tr>
      <w:tr w:rsidR="00FA0A21" w:rsidRPr="00265C13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ED731A" w:rsidRDefault="00FA0A21" w:rsidP="00413BD2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6D7C39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6D7C39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6D7C39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Π.Μ.Δ.Η.Ε. ΙΙ</w:t>
            </w: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6D7C39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6D7C39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ΧΡΙΣΤΟΦΟΡΙΔΗΣ ΓΕΩΡΓΙΟΣ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6D7C39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77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515F49" w:rsidRDefault="00572FE9" w:rsidP="00413BD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5</w:t>
            </w: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FA0A21" w:rsidRPr="00265C13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ED731A" w:rsidRDefault="00FA0A21" w:rsidP="00413BD2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16246E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  <w:r w:rsidRPr="0016246E"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  <w:t>Η5</w:t>
            </w: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16246E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  <w:r w:rsidRPr="0016246E"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  <w:t>Π.Μ.Δ.Η.Ε. Ι</w:t>
            </w: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ED731A" w:rsidRDefault="00FA0A21" w:rsidP="00413BD2">
            <w:pPr>
              <w:pStyle w:val="Heading2"/>
              <w:spacing w:line="360" w:lineRule="auto"/>
              <w:rPr>
                <w:rFonts w:ascii="Arial" w:hAnsi="Arial" w:cs="Arial"/>
                <w:bCs/>
                <w:color w:val="800080"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Cs/>
                <w:color w:val="800080"/>
                <w:sz w:val="16"/>
                <w:szCs w:val="16"/>
                <w:lang w:eastAsia="en-US"/>
              </w:rPr>
              <w:t>ΧΡΙΣΤΟΦΟΡΙΔΗΣ ΓΕΩΡΓΙΟΣ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987523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495AE8" w:rsidRDefault="00FA0A21" w:rsidP="00413BD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77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626894" w:rsidRDefault="00FA0A21" w:rsidP="00413BD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5</w:t>
            </w: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FA0A21" w:rsidRPr="00265C13" w:rsidTr="00FA0A21">
        <w:trPr>
          <w:cantSplit/>
          <w:trHeight w:val="474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ED731A" w:rsidRDefault="00FA0A21" w:rsidP="00413BD2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6D7C39" w:rsidRDefault="007342FA" w:rsidP="00902A73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Η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</w:t>
            </w: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7342FA" w:rsidRDefault="007342FA" w:rsidP="007342F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ΕΝ.</w:t>
            </w:r>
            <w:r w:rsidR="00FA0A21" w:rsidRPr="007342FA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 xml:space="preserve"> ΟΙΚΟΝΟΜΙΑ 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&amp; ΑΓΟΡΕΣ ΕΝΕΡΓ.</w:t>
            </w: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7342FA" w:rsidRDefault="00FA0A21" w:rsidP="007342F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7342FA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ΠΑΝΑΠΑΚΙΔΗΣ ΙΩΑΝΝΗΣ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6D7C39" w:rsidRDefault="00FA0A21" w:rsidP="00902A73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77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A74C9A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FA0A21" w:rsidRPr="007342FA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FA0A21" w:rsidRPr="00265C13" w:rsidTr="00FA0A21">
        <w:trPr>
          <w:cantSplit/>
          <w:trHeight w:val="299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A0A21" w:rsidRPr="00ED731A" w:rsidRDefault="00FA0A21" w:rsidP="00413BD2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A0A21" w:rsidRPr="006D7C39" w:rsidRDefault="00FA0A21" w:rsidP="00516B1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ΑΝΑΓ. ΠΡΟΤΥΠΩΝ &amp; ΜΗΧ. ΜΑΘΗΣΗ</w:t>
            </w: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A0A21" w:rsidRPr="006D7C39" w:rsidRDefault="00FA0A21" w:rsidP="00516B1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ΧΑΤΖΗΣΑΒΒΑΣ ΚΩΝΣΤΑΝΤΙΝΟΣ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A0A21" w:rsidRPr="00185ACA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77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A0A21" w:rsidRPr="007342FA" w:rsidRDefault="00A04EB0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  <w:tr w:rsidR="00FA0A21" w:rsidRPr="00265C13" w:rsidTr="00305494">
        <w:trPr>
          <w:cantSplit/>
          <w:trHeight w:val="256"/>
        </w:trPr>
        <w:tc>
          <w:tcPr>
            <w:tcW w:w="155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A0A21" w:rsidRPr="00374122" w:rsidRDefault="00FA0A21" w:rsidP="00413BD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ΤΡΙΤΗ</w:t>
            </w:r>
          </w:p>
          <w:p w:rsidR="00FA0A21" w:rsidRPr="00E27B15" w:rsidRDefault="00FA0A21" w:rsidP="00413BD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4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9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1457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69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8873AF" w:rsidRDefault="00FA0A21" w:rsidP="00413BD2">
            <w:pPr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C01325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  <w:lang w:val="en-US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8873AF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B70E9D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77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FA0A21" w:rsidRPr="00265C13" w:rsidTr="00305494">
        <w:trPr>
          <w:cantSplit/>
          <w:trHeight w:val="141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A0A21" w:rsidRPr="005676D9" w:rsidRDefault="00FA0A21" w:rsidP="00413BD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6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26419D" w:rsidRDefault="00FA0A21" w:rsidP="00413BD2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Η4</w:t>
            </w:r>
          </w:p>
        </w:tc>
        <w:tc>
          <w:tcPr>
            <w:tcW w:w="30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26419D" w:rsidRDefault="00FA0A21" w:rsidP="00413BD2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ΗΛΕΚΤΡ</w:t>
            </w: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ΙΚΕΣ </w:t>
            </w: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ΜΗΧ</w:t>
            </w: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ΑΝΕΣ</w:t>
            </w: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 ΙΙ</w:t>
            </w:r>
            <w:r w:rsidRPr="0026419D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 xml:space="preserve"> </w:t>
            </w:r>
          </w:p>
        </w:tc>
        <w:tc>
          <w:tcPr>
            <w:tcW w:w="275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E02D90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ΤΣΙΑΜΗΤΡΟΣ ΔΗΜΗΤΡΙΟΣ</w:t>
            </w:r>
            <w:r w:rsidRPr="00E02D90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 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6941AB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</w:pPr>
          </w:p>
        </w:tc>
        <w:tc>
          <w:tcPr>
            <w:tcW w:w="154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8A1433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0</w:t>
            </w:r>
          </w:p>
        </w:tc>
        <w:tc>
          <w:tcPr>
            <w:tcW w:w="77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572FE9" w:rsidRDefault="00572FE9" w:rsidP="00413BD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5</w:t>
            </w:r>
          </w:p>
        </w:tc>
        <w:tc>
          <w:tcPr>
            <w:tcW w:w="25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9B4212" w:rsidRDefault="00FA0A21" w:rsidP="00413BD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FA0A21" w:rsidRPr="00265C13" w:rsidTr="00305494">
        <w:trPr>
          <w:cantSplit/>
          <w:trHeight w:val="225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A0A21" w:rsidRPr="005676D9" w:rsidRDefault="00FA0A21" w:rsidP="00413BD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6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16246E" w:rsidRDefault="00FA0A21" w:rsidP="00413BD2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  <w:r w:rsidRPr="0016246E"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  <w:t>Η3</w:t>
            </w:r>
          </w:p>
        </w:tc>
        <w:tc>
          <w:tcPr>
            <w:tcW w:w="30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16246E" w:rsidRDefault="00FA0A21" w:rsidP="00413BD2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  <w:r w:rsidRPr="0016246E"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  <w:t>ΗΛΕΚΤΡΙΚΕΣ ΜΗΧΑΝΕΣ Ι</w:t>
            </w:r>
          </w:p>
        </w:tc>
        <w:tc>
          <w:tcPr>
            <w:tcW w:w="275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16246E" w:rsidRDefault="00FA0A21" w:rsidP="00413BD2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  <w:t>ΤΣΙΑΜΗΤΡΟΣ ΔΗΜΗΤΡΙΟΣ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987523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</w:p>
        </w:tc>
        <w:tc>
          <w:tcPr>
            <w:tcW w:w="154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185ACA" w:rsidRDefault="00FA0A21" w:rsidP="00413BD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77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3901F4" w:rsidRDefault="00FA0A21" w:rsidP="00413BD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5</w:t>
            </w:r>
          </w:p>
        </w:tc>
        <w:tc>
          <w:tcPr>
            <w:tcW w:w="25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374122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FA0A21" w:rsidRPr="00265C13" w:rsidTr="00305494">
        <w:trPr>
          <w:cantSplit/>
          <w:trHeight w:val="225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A0A21" w:rsidRPr="005676D9" w:rsidRDefault="00FA0A21" w:rsidP="00413BD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6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925DD0" w:rsidRDefault="00FA0A21" w:rsidP="00413BD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Η7</w:t>
            </w:r>
          </w:p>
        </w:tc>
        <w:tc>
          <w:tcPr>
            <w:tcW w:w="30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925DD0" w:rsidRDefault="00FA0A21" w:rsidP="00413BD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 xml:space="preserve">ΒΙΟΜΗΧΑΝΙΚΕΣ </w:t>
            </w:r>
            <w:r w:rsidRPr="00925DD0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ΕΠΙΚΟΙ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ΝΩΝΙΕ</w:t>
            </w:r>
            <w:r w:rsidRPr="00925DD0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Σ</w:t>
            </w:r>
          </w:p>
        </w:tc>
        <w:tc>
          <w:tcPr>
            <w:tcW w:w="275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495AE8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ΓΑΥΡΟΣ ΚΩΝΣΤΑΝΤΙΝΟΣ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987523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</w:p>
        </w:tc>
        <w:tc>
          <w:tcPr>
            <w:tcW w:w="154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77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3901F4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3</w:t>
            </w:r>
          </w:p>
        </w:tc>
        <w:tc>
          <w:tcPr>
            <w:tcW w:w="25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FA0A21" w:rsidRPr="00265C13" w:rsidTr="00305494">
        <w:trPr>
          <w:cantSplit/>
          <w:trHeight w:val="225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A0A21" w:rsidRPr="005676D9" w:rsidRDefault="00FA0A21" w:rsidP="00413BD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69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A0A21" w:rsidRPr="00374122" w:rsidRDefault="00FA0A21" w:rsidP="00413BD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309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75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A0A21" w:rsidRPr="00987523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154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77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A0A21" w:rsidRPr="00A04EB0" w:rsidRDefault="00FA0A21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A0A21" w:rsidRPr="0027145D" w:rsidRDefault="00FA0A21" w:rsidP="00413BD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  <w:tr w:rsidR="007342FA" w:rsidRPr="00265C13" w:rsidTr="00305494">
        <w:trPr>
          <w:cantSplit/>
          <w:trHeight w:val="225"/>
        </w:trPr>
        <w:tc>
          <w:tcPr>
            <w:tcW w:w="1559" w:type="dxa"/>
            <w:vMerge w:val="restart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:rsidR="007342FA" w:rsidRPr="00374122" w:rsidRDefault="007342FA" w:rsidP="00413BD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ΤΕΤΑΡΤΗ</w:t>
            </w:r>
          </w:p>
          <w:p w:rsidR="007342FA" w:rsidRPr="00E27B15" w:rsidRDefault="007342FA" w:rsidP="00413BD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5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9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145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7342FA" w:rsidRPr="0027145D" w:rsidRDefault="007342FA" w:rsidP="00413BD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6" w:type="dxa"/>
            <w:gridSpan w:val="2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16246E" w:rsidRDefault="007342FA" w:rsidP="00516B1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16246E" w:rsidRDefault="007342FA" w:rsidP="00516B1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16246E" w:rsidRDefault="007342FA" w:rsidP="00516B1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7F7C5F" w:rsidRDefault="007342FA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E876A8" w:rsidRDefault="007342FA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77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E876A8" w:rsidRDefault="007342FA" w:rsidP="00413BD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27145D" w:rsidRDefault="007342FA" w:rsidP="00413BD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7</w:t>
            </w:r>
          </w:p>
        </w:tc>
      </w:tr>
      <w:tr w:rsidR="007342FA" w:rsidRPr="00265C13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342FA" w:rsidRPr="005676D9" w:rsidRDefault="007342FA" w:rsidP="00413BD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7342FA" w:rsidRPr="0027145D" w:rsidRDefault="007342FA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16246E" w:rsidRDefault="007342FA" w:rsidP="00516B1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16246E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1</w:t>
            </w: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16246E" w:rsidRDefault="007342FA" w:rsidP="00516B1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16246E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ΛΕΚΤΡΟΤΕΧΝΙΑ Ι</w:t>
            </w: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16246E" w:rsidRDefault="007342FA" w:rsidP="00516B1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ΠΟΥΛΑΚΗΣ ΝΙΚΟΛΑΟΣ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283F8F" w:rsidRDefault="007342FA" w:rsidP="00902A73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374122" w:rsidRDefault="007342FA" w:rsidP="00413BD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77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515F49" w:rsidRDefault="007342FA" w:rsidP="00413BD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374122" w:rsidRDefault="007342FA" w:rsidP="00413BD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7342FA" w:rsidRPr="00265C13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342FA" w:rsidRPr="005676D9" w:rsidRDefault="007342FA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7342FA" w:rsidRPr="0027145D" w:rsidRDefault="007342FA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16246E" w:rsidRDefault="007342FA" w:rsidP="005D3785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  <w:r w:rsidRPr="0016246E"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  <w:t>Η5</w:t>
            </w: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16246E" w:rsidRDefault="007342FA" w:rsidP="005D3785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  <w:r w:rsidRPr="0016246E"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  <w:t>ΣΑΕ ΙΙ</w:t>
            </w: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16246E" w:rsidRDefault="007342FA" w:rsidP="005D3785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  <w:r w:rsidRPr="0016246E"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  <w:t>ΠΑΡΙΣΗΣ ΚΩΝ/ΝΟΣ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987523" w:rsidRDefault="007342FA" w:rsidP="005D3785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495AE8" w:rsidRDefault="007342FA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77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5A2DF8" w:rsidRDefault="007342FA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5</w:t>
            </w: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374122" w:rsidRDefault="007342FA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7342FA" w:rsidRPr="00265C13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342FA" w:rsidRPr="005676D9" w:rsidRDefault="007342FA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7342FA" w:rsidRPr="0027145D" w:rsidRDefault="007342FA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3E086C" w:rsidRDefault="007342FA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E086C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Η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</w:t>
            </w: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3E086C" w:rsidRDefault="007342FA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E086C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ΗΛΕΚΤΡΟΜΗΧΑΝΟΛΟΓΙΚΕΣ ΕΦΑΡΜΟΓΕΣ</w:t>
            </w: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FB71F0" w:rsidRDefault="007342FA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ΚΩΤΤΑΣ ΘΕΟΔΩΡΟΣ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3E086C" w:rsidRDefault="007342FA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27145D" w:rsidRDefault="007342FA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77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1600C1" w:rsidRDefault="007342FA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</w:t>
            </w: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342FA" w:rsidRPr="00374122" w:rsidRDefault="007342FA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A04EB0" w:rsidRPr="00265C13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B93A96" w:rsidRDefault="00A04EB0" w:rsidP="00516B1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26419D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6419D" w:rsidRDefault="00A04EB0" w:rsidP="00516B1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 xml:space="preserve">ΣΥΣΤΗΜΑΤΑ </w:t>
            </w: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  <w:t>SCADA</w:t>
            </w: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 </w:t>
            </w: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ED731A" w:rsidRDefault="00A04EB0" w:rsidP="00516B1A">
            <w:pPr>
              <w:pStyle w:val="Heading2"/>
              <w:rPr>
                <w:rFonts w:ascii="Arial" w:hAnsi="Arial" w:cs="Arial"/>
                <w:bCs/>
                <w:color w:val="FF6600"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Cs/>
                <w:color w:val="FF6600"/>
                <w:sz w:val="16"/>
                <w:szCs w:val="16"/>
                <w:lang w:eastAsia="en-US"/>
              </w:rPr>
              <w:t>ΠΟΥΛΑΚΗΣ ΝΙΚΟΛΑΟΣ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ED731A" w:rsidRDefault="00A04EB0" w:rsidP="005D3785">
            <w:pPr>
              <w:pStyle w:val="Heading2"/>
              <w:rPr>
                <w:rFonts w:ascii="Arial" w:hAnsi="Arial" w:cs="Arial"/>
                <w:b w:val="0"/>
                <w:color w:val="800080"/>
                <w:sz w:val="16"/>
                <w:szCs w:val="16"/>
                <w:lang w:eastAsia="en-US"/>
              </w:rPr>
            </w:pPr>
          </w:p>
        </w:tc>
        <w:tc>
          <w:tcPr>
            <w:tcW w:w="154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16B1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77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7342FA" w:rsidRDefault="00A04EB0" w:rsidP="00516B1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A04EB0" w:rsidRPr="005B270C" w:rsidTr="00305494">
        <w:trPr>
          <w:cantSplit/>
          <w:trHeight w:val="225"/>
        </w:trPr>
        <w:tc>
          <w:tcPr>
            <w:tcW w:w="1559" w:type="dxa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374122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ΠΕΜΠΤΗ</w:t>
            </w:r>
          </w:p>
          <w:p w:rsidR="00A04EB0" w:rsidRPr="00E27B15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6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9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14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6" w:type="dxa"/>
            <w:gridSpan w:val="2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B93A96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B93A96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E02D90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83F8F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77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</w:tr>
      <w:tr w:rsidR="00A04EB0" w:rsidRPr="005B270C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16246E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16246E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1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16246E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ΛΕΚΤΡΟΜΑΓΝΗΤΙΣΜΟΣ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987523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ΤΣΙΑΜΗΤΡΟΣ ΔΗΜΗΤΡΙΟΣ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FB4D67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154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374122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0</w:t>
            </w:r>
          </w:p>
        </w:tc>
        <w:tc>
          <w:tcPr>
            <w:tcW w:w="77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9B4212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6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9B4212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A04EB0" w:rsidRPr="005B270C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F6A48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  <w:r w:rsidRPr="002F6A48"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  <w:t>Η5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F6A48" w:rsidRDefault="00A04EB0" w:rsidP="00486F30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  <w:r w:rsidRPr="002F6A48"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  <w:t xml:space="preserve">ΑΝΑΝΕΩΣΙΜΕΣ </w:t>
            </w:r>
            <w:r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  <w:t>ΠΗΓΕΣ</w:t>
            </w:r>
            <w:r w:rsidRPr="002F6A48"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  <w:t xml:space="preserve"> ΕΝΕΡΓΕΙΑΣ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F6A48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  <w:r w:rsidRPr="002F6A48"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  <w:t>ΣΤΗΜΟΝΙΑΡΗΣ ΔΗΜΗΤΡΙΟΣ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987523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495AE8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77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A04EB0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A04EB0" w:rsidRPr="005B270C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518D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27518D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518D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27518D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ΘΕΡΜΑΝΣΗ–ΨΥΞΗ-ΚΛΙΜΑΤΙΣΜΟΣ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518D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27518D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ΤΑΟΥΣΑΝΙΔΗΣ ΝΙΚΟΛΑΟΣ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518D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77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902C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374122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A04EB0" w:rsidRPr="005B270C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925DD0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925DD0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495AE8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185ACA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990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77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3E086C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  <w:tr w:rsidR="00A04EB0" w:rsidRPr="0027145D" w:rsidTr="00305494">
        <w:trPr>
          <w:cantSplit/>
          <w:trHeight w:val="225"/>
        </w:trPr>
        <w:tc>
          <w:tcPr>
            <w:tcW w:w="1559" w:type="dxa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ΠΑΡΑΣΚΕΥΗ</w:t>
            </w:r>
          </w:p>
          <w:p w:rsidR="00A04EB0" w:rsidRPr="009E75E3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7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-9-2018</w:t>
            </w:r>
          </w:p>
        </w:tc>
        <w:tc>
          <w:tcPr>
            <w:tcW w:w="14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6" w:type="dxa"/>
            <w:gridSpan w:val="2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16246E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16246E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16246E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E92FAC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77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</w:tr>
      <w:tr w:rsidR="00A04EB0" w:rsidRPr="0027145D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16246E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16246E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1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16246E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16246E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ΜΑΘΗΜΑΤΙΚΑ Ι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16246E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smartTag w:uri="urn:schemas-microsoft-com:office:smarttags" w:element="PersonName">
              <w:r w:rsidRPr="002F6A48">
                <w:rPr>
                  <w:rFonts w:ascii="Arial" w:hAnsi="Arial" w:cs="Arial"/>
                  <w:b/>
                  <w:bCs/>
                  <w:color w:val="FF0000"/>
                  <w:sz w:val="16"/>
                  <w:szCs w:val="16"/>
                </w:rPr>
                <w:t>ΜΠΙΣΜΠΑΣ ΑΝΤΩΝΙΟΣ</w:t>
              </w:r>
            </w:smartTag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E92FAC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374122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77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515F49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9B4212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A04EB0" w:rsidRPr="0027145D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F6A48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  <w:r w:rsidRPr="002F6A48"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  <w:t>Η5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F6A48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  <w:r w:rsidRPr="002F6A48"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  <w:t>ΜΙΚΡΟΫΠΟΛΟΓΙΣΤΕΣ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ED731A" w:rsidRDefault="00A04EB0" w:rsidP="005D3785">
            <w:pPr>
              <w:pStyle w:val="Heading2"/>
              <w:spacing w:line="360" w:lineRule="auto"/>
              <w:rPr>
                <w:rFonts w:ascii="Arial" w:hAnsi="Arial" w:cs="Arial"/>
                <w:bCs/>
                <w:color w:val="800080"/>
                <w:sz w:val="16"/>
                <w:szCs w:val="16"/>
                <w:lang w:eastAsia="en-US"/>
              </w:rPr>
            </w:pPr>
            <w:r w:rsidRPr="00ED731A">
              <w:rPr>
                <w:rFonts w:ascii="Arial" w:hAnsi="Arial" w:cs="Arial"/>
                <w:bCs/>
                <w:color w:val="800080"/>
                <w:sz w:val="16"/>
                <w:szCs w:val="16"/>
                <w:lang w:eastAsia="en-US"/>
              </w:rPr>
              <w:t>ΓΚΑΝΑΤΣΙΟΣ ΣΤΕΡΓΙΟΣ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1A69A5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495AE8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77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515F49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A04EB0" w:rsidRPr="0027145D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8873AF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  <w:t>Η4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7F7C5F" w:rsidRDefault="00A04EB0" w:rsidP="00486F30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  <w:t xml:space="preserve">ΑΓΓΛΙΚΑ ΙΙΙ &amp; </w:t>
            </w:r>
            <w:r w:rsidRPr="00245766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 ΞΕΝΗ ΓΛ</w:t>
            </w: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.</w:t>
            </w:r>
            <w:r w:rsidRPr="00245766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 ΟΡΟΛΟΓ.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8873AF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  <w:t>ΤΑΒΟΥΛΤΖΙΔΟΥ ΣΤ.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7F7C5F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77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902C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A04EB0" w:rsidRPr="0027145D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F6A48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F6A48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ED731A" w:rsidRDefault="00A04EB0" w:rsidP="005D3785">
            <w:pPr>
              <w:pStyle w:val="Heading2"/>
              <w:spacing w:line="360" w:lineRule="auto"/>
              <w:rPr>
                <w:rFonts w:ascii="Arial" w:hAnsi="Arial" w:cs="Arial"/>
                <w:bCs/>
                <w:color w:val="800080"/>
                <w:sz w:val="16"/>
                <w:szCs w:val="16"/>
                <w:lang w:eastAsia="en-US"/>
              </w:rPr>
            </w:pP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7F7C5F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77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B87F11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A04EB0" w:rsidRPr="005676D9" w:rsidTr="00305494">
        <w:trPr>
          <w:cantSplit/>
          <w:trHeight w:val="225"/>
        </w:trPr>
        <w:tc>
          <w:tcPr>
            <w:tcW w:w="15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ED731A" w:rsidRDefault="00A04EB0" w:rsidP="005D3785">
            <w:pPr>
              <w:pStyle w:val="Heading2"/>
              <w:rPr>
                <w:rFonts w:ascii="Arial" w:hAnsi="Arial" w:cs="Arial"/>
                <w:bCs/>
                <w:sz w:val="16"/>
                <w:szCs w:val="16"/>
                <w:lang w:eastAsia="en-US"/>
              </w:rPr>
            </w:pPr>
            <w:r w:rsidRPr="00ED731A">
              <w:rPr>
                <w:rFonts w:ascii="Arial" w:hAnsi="Arial" w:cs="Arial"/>
                <w:bCs/>
                <w:sz w:val="16"/>
                <w:szCs w:val="16"/>
                <w:lang w:eastAsia="en-US"/>
              </w:rPr>
              <w:lastRenderedPageBreak/>
              <w:t>ΗΜ/</w:t>
            </w:r>
            <w:r>
              <w:rPr>
                <w:rFonts w:ascii="Arial" w:hAnsi="Arial" w:cs="Arial"/>
                <w:bCs/>
                <w:sz w:val="16"/>
                <w:szCs w:val="16"/>
                <w:lang w:eastAsia="en-US"/>
              </w:rPr>
              <w:t>ΝΑΙ</w:t>
            </w:r>
          </w:p>
        </w:tc>
        <w:tc>
          <w:tcPr>
            <w:tcW w:w="1457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ΚΥΜΑ</w:t>
            </w:r>
          </w:p>
        </w:tc>
        <w:tc>
          <w:tcPr>
            <w:tcW w:w="69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ΕΞΑΜ</w:t>
            </w: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ΜΑΘΗΜΑ</w:t>
            </w: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ED731A" w:rsidRDefault="00A04EB0" w:rsidP="005D3785">
            <w:pPr>
              <w:pStyle w:val="Heading2"/>
              <w:rPr>
                <w:rFonts w:ascii="Arial" w:hAnsi="Arial" w:cs="Arial"/>
                <w:bCs/>
                <w:sz w:val="16"/>
                <w:szCs w:val="16"/>
                <w:lang w:eastAsia="en-US"/>
              </w:rPr>
            </w:pPr>
            <w:r w:rsidRPr="00ED731A">
              <w:rPr>
                <w:rFonts w:ascii="Arial" w:hAnsi="Arial" w:cs="Arial"/>
                <w:bCs/>
                <w:sz w:val="16"/>
                <w:szCs w:val="16"/>
                <w:lang w:eastAsia="en-US"/>
              </w:rPr>
              <w:t>ΕΙΣΗΓΗΤΗΣ</w:t>
            </w: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ΑΤΟΜΑ</w:t>
            </w:r>
          </w:p>
        </w:tc>
        <w:tc>
          <w:tcPr>
            <w:tcW w:w="15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ΧΩΡΗΤΙΚΟΤΗΤΑ</w:t>
            </w:r>
          </w:p>
        </w:tc>
        <w:tc>
          <w:tcPr>
            <w:tcW w:w="77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Αρ.επιτ</w:t>
            </w:r>
            <w:proofErr w:type="spellEnd"/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ΑΙΘΟΥΣΕΣ</w:t>
            </w:r>
          </w:p>
        </w:tc>
      </w:tr>
      <w:tr w:rsidR="00A04EB0" w:rsidRPr="00265C13" w:rsidTr="00305494">
        <w:trPr>
          <w:cantSplit/>
          <w:trHeight w:val="225"/>
        </w:trPr>
        <w:tc>
          <w:tcPr>
            <w:tcW w:w="155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ED731A" w:rsidRDefault="00A04EB0" w:rsidP="005D3785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  <w:p w:rsidR="00A04EB0" w:rsidRPr="00156CFF" w:rsidRDefault="00A04EB0" w:rsidP="005D3785">
            <w:pPr>
              <w:jc w:val="center"/>
              <w:rPr>
                <w:rFonts w:ascii="Arial" w:hAnsi="Arial" w:cs="Arial"/>
                <w:b/>
                <w:bCs/>
              </w:rPr>
            </w:pPr>
            <w:r w:rsidRPr="0063166C">
              <w:rPr>
                <w:rFonts w:ascii="Arial" w:hAnsi="Arial" w:cs="Arial"/>
                <w:b/>
                <w:bCs/>
                <w:sz w:val="16"/>
                <w:szCs w:val="16"/>
              </w:rPr>
              <w:t>ΔΕΥΤΕΡΑ</w:t>
            </w:r>
          </w:p>
          <w:p w:rsidR="00A04EB0" w:rsidRPr="00A62994" w:rsidRDefault="00A04EB0" w:rsidP="005D3785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0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9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-2018</w:t>
            </w:r>
          </w:p>
        </w:tc>
        <w:tc>
          <w:tcPr>
            <w:tcW w:w="1457" w:type="dxa"/>
            <w:gridSpan w:val="2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699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B93A96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26419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ED731A" w:rsidRDefault="00A04EB0" w:rsidP="005D3785">
            <w:pPr>
              <w:pStyle w:val="Heading2"/>
              <w:rPr>
                <w:rFonts w:ascii="Arial" w:hAnsi="Arial" w:cs="Arial"/>
                <w:bCs/>
                <w:color w:val="FF6600"/>
                <w:sz w:val="16"/>
                <w:szCs w:val="16"/>
                <w:lang w:eastAsia="en-US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283F8F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990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77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A04EB0" w:rsidRPr="00265C13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ED731A" w:rsidRDefault="00A04EB0" w:rsidP="005D3785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26419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Η4</w:t>
            </w: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26419D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ΣΑΕ</w:t>
            </w: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  Ι</w:t>
            </w: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ED731A" w:rsidRDefault="00A04EB0" w:rsidP="005D3785">
            <w:pPr>
              <w:pStyle w:val="Heading2"/>
              <w:rPr>
                <w:rFonts w:ascii="Arial" w:hAnsi="Arial" w:cs="Arial"/>
                <w:bCs/>
                <w:color w:val="808080"/>
                <w:sz w:val="16"/>
                <w:szCs w:val="16"/>
                <w:lang w:eastAsia="en-US"/>
              </w:rPr>
            </w:pPr>
            <w:r w:rsidRPr="00ED731A">
              <w:rPr>
                <w:rFonts w:ascii="Arial" w:hAnsi="Arial" w:cs="Arial"/>
                <w:bCs/>
                <w:color w:val="808080"/>
                <w:sz w:val="16"/>
                <w:szCs w:val="16"/>
                <w:lang w:eastAsia="en-US"/>
              </w:rPr>
              <w:t>ΠΑΡΙΣΗΣ ΚΩΝ/ΝΟΣ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ED731A" w:rsidRDefault="00A04EB0" w:rsidP="005D3785">
            <w:pPr>
              <w:pStyle w:val="Heading2"/>
              <w:rPr>
                <w:rFonts w:ascii="Arial" w:hAnsi="Arial" w:cs="Arial"/>
                <w:b w:val="0"/>
                <w:color w:val="800000"/>
                <w:sz w:val="16"/>
                <w:szCs w:val="16"/>
                <w:lang w:val="en-US" w:eastAsia="en-US"/>
              </w:rPr>
            </w:pPr>
          </w:p>
        </w:tc>
        <w:tc>
          <w:tcPr>
            <w:tcW w:w="154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374122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77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515F49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9B4212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A04EB0" w:rsidRPr="00265C13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ED731A" w:rsidRDefault="00A04EB0" w:rsidP="005D3785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B93A96" w:rsidRDefault="00A04EB0" w:rsidP="00516B1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B93A96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2</w:t>
            </w: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B93A96" w:rsidRDefault="00A04EB0" w:rsidP="00516B1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B93A96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ΛΕΚΤΡΟΝΙΚΑ Ι</w:t>
            </w: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B87F11" w:rsidRDefault="00A04EB0" w:rsidP="00516B1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ΓΑΥΡΟΣ ΚΩΝΣΤΑΝΤΙΝΟΣ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987523" w:rsidRDefault="00A04EB0" w:rsidP="00902A73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495AE8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77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515F49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5</w:t>
            </w: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374122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A04EB0" w:rsidRPr="00265C13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ED731A" w:rsidRDefault="00A04EB0" w:rsidP="005D3785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6D7C39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6D7C39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Η7</w:t>
            </w: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6D7C39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6D7C39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ΔΙΑΧΕΙΡΙΣΗ ΤΕΧΝΙΚΩΝ ΕΡΓΩΝ</w:t>
            </w: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6D7C39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ΧΑΤΖΗΣΑΒΒΑΣ ΚΩΝ/ΝΟΣ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987523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77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1600C1" w:rsidRDefault="00572FE9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</w:t>
            </w: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A04EB0" w:rsidRPr="00374122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A04EB0" w:rsidRPr="00265C13" w:rsidTr="00305494">
        <w:trPr>
          <w:cantSplit/>
          <w:trHeight w:val="394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ED731A" w:rsidRDefault="00A04EB0" w:rsidP="005D3785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F6A48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F6A48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F6A48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987523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77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B87F11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  <w:tr w:rsidR="00A04EB0" w:rsidRPr="00265C13" w:rsidTr="00305494">
        <w:trPr>
          <w:cantSplit/>
          <w:trHeight w:val="256"/>
        </w:trPr>
        <w:tc>
          <w:tcPr>
            <w:tcW w:w="155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374122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ΤΡΙΤΗ</w:t>
            </w:r>
          </w:p>
          <w:p w:rsidR="00A04EB0" w:rsidRPr="00802315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1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9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1457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69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26419D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26419D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E02D90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990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E02D90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990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77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A04EB0" w:rsidRPr="00265C13" w:rsidTr="00305494">
        <w:trPr>
          <w:cantSplit/>
          <w:trHeight w:val="141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6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330503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1</w:t>
            </w:r>
          </w:p>
        </w:tc>
        <w:tc>
          <w:tcPr>
            <w:tcW w:w="30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330503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330503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ΠΡΟΓΡΑΜΜΑΤΙΣΜΟΣ Η/Υ Ι</w:t>
            </w:r>
          </w:p>
        </w:tc>
        <w:tc>
          <w:tcPr>
            <w:tcW w:w="275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ED731A" w:rsidRDefault="00A04EB0" w:rsidP="005D3785">
            <w:pPr>
              <w:pStyle w:val="Heading2"/>
              <w:spacing w:line="360" w:lineRule="auto"/>
              <w:rPr>
                <w:rFonts w:ascii="Arial" w:hAnsi="Arial" w:cs="Arial"/>
                <w:bCs/>
                <w:color w:val="FF0000"/>
                <w:sz w:val="16"/>
                <w:szCs w:val="16"/>
                <w:lang w:eastAsia="en-US"/>
              </w:rPr>
            </w:pPr>
            <w:smartTag w:uri="urn:schemas-microsoft-com:office:smarttags" w:element="PersonName">
              <w:r w:rsidRPr="00ED731A">
                <w:rPr>
                  <w:rFonts w:ascii="Arial" w:hAnsi="Arial" w:cs="Arial"/>
                  <w:bCs/>
                  <w:color w:val="FF0000"/>
                  <w:sz w:val="16"/>
                  <w:szCs w:val="16"/>
                  <w:lang w:eastAsia="en-US"/>
                </w:rPr>
                <w:t>ΦΡΑΓΚΟΥΛΗΣ ΓΕΩΡΓΙΟΣ</w:t>
              </w:r>
            </w:smartTag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987523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54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374122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0</w:t>
            </w:r>
          </w:p>
        </w:tc>
        <w:tc>
          <w:tcPr>
            <w:tcW w:w="77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515F49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9B4212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A04EB0" w:rsidRPr="00265C13" w:rsidTr="00305494">
        <w:trPr>
          <w:cantSplit/>
          <w:trHeight w:val="225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6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2F6A48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  <w:r w:rsidRPr="002F6A48"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  <w:t>Η3</w:t>
            </w:r>
          </w:p>
        </w:tc>
        <w:tc>
          <w:tcPr>
            <w:tcW w:w="30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2F6A48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  <w:t>ΨΗΦΙΑΚΑ ΣΥΣΤΗΜΑΤΑ</w:t>
            </w:r>
          </w:p>
        </w:tc>
        <w:tc>
          <w:tcPr>
            <w:tcW w:w="275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2F6A48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  <w:r w:rsidRPr="002F6A48"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  <w:t>ΑΣΗΜΟΠΟΥΛΟΣ ΝΙΚΟΛΑΟΣ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987523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</w:p>
        </w:tc>
        <w:tc>
          <w:tcPr>
            <w:tcW w:w="154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495AE8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77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515F49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5</w:t>
            </w:r>
          </w:p>
        </w:tc>
        <w:tc>
          <w:tcPr>
            <w:tcW w:w="25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374122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4,307, 308, 309, 310</w:t>
            </w:r>
          </w:p>
        </w:tc>
      </w:tr>
      <w:tr w:rsidR="00A04EB0" w:rsidRPr="00265C13" w:rsidTr="00305494">
        <w:trPr>
          <w:cantSplit/>
          <w:trHeight w:val="225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6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925DD0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925DD0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Η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</w:t>
            </w:r>
          </w:p>
        </w:tc>
        <w:tc>
          <w:tcPr>
            <w:tcW w:w="30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925DD0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925DD0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ΔΙΚΤΥΑ ΥΠΟΛΟΓΙΣΤΩΝ</w:t>
            </w:r>
          </w:p>
        </w:tc>
        <w:tc>
          <w:tcPr>
            <w:tcW w:w="275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925DD0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smartTag w:uri="urn:schemas-microsoft-com:office:smarttags" w:element="PersonName">
              <w:r>
                <w:rPr>
                  <w:rFonts w:ascii="Arial" w:hAnsi="Arial" w:cs="Arial"/>
                  <w:b/>
                  <w:bCs/>
                  <w:color w:val="002060"/>
                  <w:sz w:val="16"/>
                  <w:szCs w:val="16"/>
                </w:rPr>
                <w:t>ΦΡΑΓΚΟΥΛΗΣ ΓΕΩΡΓΙΟΣ</w:t>
              </w:r>
            </w:smartTag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987523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154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77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2902C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</w:t>
            </w:r>
          </w:p>
        </w:tc>
        <w:tc>
          <w:tcPr>
            <w:tcW w:w="25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04EB0" w:rsidRPr="006312C0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A04EB0" w:rsidRPr="00265C13" w:rsidTr="00305494">
        <w:trPr>
          <w:cantSplit/>
          <w:trHeight w:val="225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69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665240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309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665240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275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665240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88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0D5707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</w:p>
        </w:tc>
        <w:tc>
          <w:tcPr>
            <w:tcW w:w="154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77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185AE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253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A04EB0" w:rsidRPr="00265C13" w:rsidTr="00305494">
        <w:trPr>
          <w:cantSplit/>
          <w:trHeight w:val="225"/>
        </w:trPr>
        <w:tc>
          <w:tcPr>
            <w:tcW w:w="1559" w:type="dxa"/>
            <w:vMerge w:val="restart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:rsidR="00A04EB0" w:rsidRPr="00374122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ΤΕΤΑΡΤΗ</w:t>
            </w:r>
          </w:p>
          <w:p w:rsidR="00A04EB0" w:rsidRPr="00802315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2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9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145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6" w:type="dxa"/>
            <w:gridSpan w:val="2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245766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245766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ED731A" w:rsidRDefault="00A04EB0" w:rsidP="005D3785">
            <w:pPr>
              <w:pStyle w:val="Heading2"/>
              <w:rPr>
                <w:rFonts w:ascii="Arial" w:hAnsi="Arial" w:cs="Arial"/>
                <w:bCs/>
                <w:color w:val="808080"/>
                <w:sz w:val="16"/>
                <w:szCs w:val="16"/>
                <w:lang w:eastAsia="en-US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ED731A" w:rsidRDefault="00A04EB0" w:rsidP="005D3785">
            <w:pPr>
              <w:pStyle w:val="Heading2"/>
              <w:rPr>
                <w:rFonts w:ascii="Arial" w:hAnsi="Arial" w:cs="Arial"/>
                <w:b w:val="0"/>
                <w:color w:val="002060"/>
                <w:sz w:val="16"/>
                <w:szCs w:val="16"/>
                <w:lang w:val="en-US" w:eastAsia="en-US"/>
              </w:rPr>
            </w:pPr>
          </w:p>
        </w:tc>
        <w:tc>
          <w:tcPr>
            <w:tcW w:w="154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E876A8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77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E876A8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A04EB0" w:rsidRPr="00265C13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B93A96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B93A96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2</w:t>
            </w: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B93A96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ΜΑΘΗΜΑΤΙΚΑ ΙΙ</w:t>
            </w: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E02D90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smartTag w:uri="urn:schemas-microsoft-com:office:smarttags" w:element="PersonName">
              <w:r>
                <w:rPr>
                  <w:rFonts w:ascii="Arial" w:hAnsi="Arial" w:cs="Arial"/>
                  <w:b/>
                  <w:bCs/>
                  <w:color w:val="800000"/>
                  <w:sz w:val="16"/>
                  <w:szCs w:val="16"/>
                </w:rPr>
                <w:t>ΜΠΙΣΜΠΑΣ ΑΝΤΩΝΙΟΣ</w:t>
              </w:r>
            </w:smartTag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E71F20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374122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77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515F49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9B4212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A04EB0" w:rsidRPr="00265C13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16246E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  <w:r w:rsidRPr="0016246E"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  <w:t>Η3</w:t>
            </w: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16246E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  <w:r w:rsidRPr="0016246E"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  <w:t>ΕΦΑΡΜΟΣΜΕΝΑ ΜΑΘΗΜΑΤΙΚΑ</w:t>
            </w: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16246E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  <w:t>ΠΕΤΡΑΚΗΣ ΛΕΩΝΙΔΑΣ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987523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495AE8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77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1600C1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5</w:t>
            </w: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374122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4,307, 308, 309, 310</w:t>
            </w:r>
          </w:p>
        </w:tc>
      </w:tr>
      <w:tr w:rsidR="00A04EB0" w:rsidRPr="00265C13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3E086C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26419D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 xml:space="preserve">ΣΥΣΤΗΜΑΤΑ ΤΗΛΕΠΙΚΟΙΝΩΝΙΩΝ </w:t>
            </w: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1A69A5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ΚΟΛΛΑΤΟΥ ΘΕΟΦΑΝΩ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1A69A5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77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2902C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</w:t>
            </w: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04EB0" w:rsidRPr="00374122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A04EB0" w:rsidRPr="00265C13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F6A48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F6A48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ED731A" w:rsidRDefault="00A04EB0" w:rsidP="005D3785">
            <w:pPr>
              <w:pStyle w:val="Heading2"/>
              <w:spacing w:line="360" w:lineRule="auto"/>
              <w:rPr>
                <w:rFonts w:ascii="Arial" w:hAnsi="Arial" w:cs="Arial"/>
                <w:bCs/>
                <w:color w:val="800080"/>
                <w:sz w:val="16"/>
                <w:szCs w:val="16"/>
                <w:lang w:eastAsia="en-US"/>
              </w:rPr>
            </w:pP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1A69A5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77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A04EB0" w:rsidRPr="005B270C" w:rsidTr="00305494">
        <w:trPr>
          <w:cantSplit/>
          <w:trHeight w:val="225"/>
        </w:trPr>
        <w:tc>
          <w:tcPr>
            <w:tcW w:w="1559" w:type="dxa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374122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ΠΕΜΠΤΗ</w:t>
            </w:r>
          </w:p>
          <w:p w:rsidR="00A04EB0" w:rsidRPr="0022156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3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9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14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6" w:type="dxa"/>
            <w:gridSpan w:val="2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58491C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154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77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</w:tr>
      <w:tr w:rsidR="00A04EB0" w:rsidRPr="005B270C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B93A96" w:rsidRDefault="00A04EB0" w:rsidP="00516B1A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B93A96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2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B93A96" w:rsidRDefault="00A04EB0" w:rsidP="00516B1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B93A96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ΛΕΚΤΡΟΤΕΧΝΙΑ ΙΙ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7342FA" w:rsidRDefault="00A04EB0" w:rsidP="00516B1A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ΤΣΙΑΜΗΤΡΟΣ ΔΗΜΗΤΡΙΟΣ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987523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F077C4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50</w:t>
            </w:r>
          </w:p>
        </w:tc>
        <w:tc>
          <w:tcPr>
            <w:tcW w:w="77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515F49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F077C4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A04EB0" w:rsidRPr="005B270C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F6A48" w:rsidRDefault="00A04EB0" w:rsidP="00516B1A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  <w:r w:rsidRPr="002F6A48"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  <w:t>Η3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F6A48" w:rsidRDefault="00A04EB0" w:rsidP="00516B1A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  <w:r w:rsidRPr="002F6A48"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  <w:t>ΔΕΟΝΤΟΛΟΓΙΑ ΚΑΙ ΠΡΑΚΤΙΚΗ ΕΠΑΓΓΕΛΜΑΤΟΣ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F6A48" w:rsidRDefault="00A04EB0" w:rsidP="00516B1A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  <w:t>ΚΟΛΛΑΤΟΥ ΘΕΟΦΑΝΩ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6941AB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  <w:lang w:val="en-US"/>
              </w:rPr>
            </w:pPr>
          </w:p>
        </w:tc>
        <w:tc>
          <w:tcPr>
            <w:tcW w:w="154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495AE8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77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515F49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374122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A04EB0" w:rsidRPr="005B270C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6567D0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6567D0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Η7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6567D0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6567D0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ΤΕΧΝΙΚΗ ΝΟΜΟΘΕΣΙΑ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6567D0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99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ΧΡΙΣΤΟΠΟΥΛΟΥ ΠΑΡΑΣΚΕΥΗ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185ACA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990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77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1A69A5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374122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A04EB0" w:rsidRPr="005B270C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F6A48" w:rsidRDefault="00A04EB0" w:rsidP="00516B1A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F6A48" w:rsidRDefault="00A04EB0" w:rsidP="00516B1A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F6A48" w:rsidRDefault="00A04EB0" w:rsidP="00516B1A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83F8F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990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77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BC663E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A04EB0" w:rsidRPr="0027145D" w:rsidTr="00305494">
        <w:trPr>
          <w:cantSplit/>
          <w:trHeight w:val="225"/>
        </w:trPr>
        <w:tc>
          <w:tcPr>
            <w:tcW w:w="1559" w:type="dxa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ΠΑΡΑΣΚΕΥΗ</w:t>
            </w:r>
          </w:p>
          <w:p w:rsidR="00A04EB0" w:rsidRPr="0022156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4</w:t>
            </w:r>
            <w:r w:rsidRPr="009E75E3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9</w:t>
            </w:r>
            <w:r w:rsidRPr="009E75E3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14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6" w:type="dxa"/>
            <w:gridSpan w:val="2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8873AF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  <w:t>ΠΡ</w:t>
            </w: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7F7C5F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  <w:t>ΑΓΓΛΙΚΑ Ι</w:t>
            </w: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8873AF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  <w:t>ΤΑΒΟΥΛΤΖΙΔΟΥ ΣΤ.</w:t>
            </w: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7F7C5F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77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</w:tr>
      <w:tr w:rsidR="00A04EB0" w:rsidRPr="0027145D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B93A96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B93A96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2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B93A96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ΣΤΑΤΙΣΤΙΚΗ &amp; ΠΙΘΑΝΟΤΗΤΕΣ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E02D90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smartTag w:uri="urn:schemas-microsoft-com:office:smarttags" w:element="PersonName">
              <w:r>
                <w:rPr>
                  <w:rFonts w:ascii="Arial" w:hAnsi="Arial" w:cs="Arial"/>
                  <w:b/>
                  <w:bCs/>
                  <w:color w:val="800000"/>
                  <w:sz w:val="16"/>
                  <w:szCs w:val="16"/>
                </w:rPr>
                <w:t>ΜΠΙΣΜΠΑΣ ΑΝΤΩΝΙΟΣ</w:t>
              </w:r>
            </w:smartTag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83F8F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F077C4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50</w:t>
            </w:r>
          </w:p>
        </w:tc>
        <w:tc>
          <w:tcPr>
            <w:tcW w:w="77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515F49" w:rsidRDefault="00572FE9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5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F077C4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A04EB0" w:rsidRPr="0027145D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1542A0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1542A0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Η4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1542A0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1542A0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ΕΣΩΤΕΡΙΚΕΣ  ΗΛΕΚΤΡΙΚΕΣ ΕΓΚ.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ED731A" w:rsidRDefault="00A04EB0" w:rsidP="005D3785">
            <w:pPr>
              <w:pStyle w:val="Heading2"/>
              <w:rPr>
                <w:rFonts w:ascii="Arial" w:hAnsi="Arial" w:cs="Arial"/>
                <w:bCs/>
                <w:color w:val="808080"/>
                <w:sz w:val="16"/>
                <w:szCs w:val="16"/>
                <w:lang w:eastAsia="en-US"/>
              </w:rPr>
            </w:pPr>
            <w:r w:rsidRPr="00ED731A">
              <w:rPr>
                <w:rFonts w:ascii="Arial" w:hAnsi="Arial" w:cs="Arial"/>
                <w:bCs/>
                <w:color w:val="808080"/>
                <w:sz w:val="16"/>
                <w:szCs w:val="16"/>
                <w:lang w:eastAsia="en-US"/>
              </w:rPr>
              <w:t>ΣΤΗΜΟΝΙΑΡΗΣ ΔΗΜΗΤΡΙΟΣ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ED731A" w:rsidRDefault="00A04EB0" w:rsidP="005D3785">
            <w:pPr>
              <w:pStyle w:val="Heading2"/>
              <w:rPr>
                <w:rFonts w:ascii="Arial" w:hAnsi="Arial" w:cs="Arial"/>
                <w:b w:val="0"/>
                <w:color w:val="800080"/>
                <w:sz w:val="16"/>
                <w:szCs w:val="16"/>
                <w:lang w:eastAsia="en-US"/>
              </w:rPr>
            </w:pPr>
          </w:p>
        </w:tc>
        <w:tc>
          <w:tcPr>
            <w:tcW w:w="154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495AE8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77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515F49" w:rsidRDefault="00572FE9" w:rsidP="005D378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374122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A04EB0" w:rsidRPr="0027145D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3E086C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3E086C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3E086C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3E086C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ΔΙΑΝΕΜΗΜΕΝΗ ΠΑΡΑΓΩΓΗ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0C55FF" w:rsidRDefault="00A04EB0" w:rsidP="005D3785">
            <w:pPr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  <w:r w:rsidRPr="003E086C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ΣΤΗΜΟΝΙΑΡΗΣ ΔΗΜΗΤΡΙΟΣ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3E086C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77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1A69A5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A04EB0" w:rsidRPr="00374122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A04EB0" w:rsidRPr="0027145D" w:rsidTr="0030549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5676D9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A04EB0" w:rsidRPr="0027145D" w:rsidRDefault="00A04EB0" w:rsidP="005D378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0C55FF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0C55FF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0C55FF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0C55FF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154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77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04EB0" w:rsidRPr="0027145D" w:rsidRDefault="00A04EB0" w:rsidP="005D37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</w:tr>
    </w:tbl>
    <w:p w:rsidR="00846F92" w:rsidRDefault="00846F92"/>
    <w:p w:rsidR="00846F92" w:rsidRDefault="0094165F">
      <w:r>
        <w:br w:type="page"/>
      </w:r>
    </w:p>
    <w:tbl>
      <w:tblPr>
        <w:tblpPr w:leftFromText="180" w:rightFromText="180" w:vertAnchor="text" w:horzAnchor="margin" w:tblpY="-2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0" w:type="dxa"/>
          <w:bottom w:w="20" w:type="dxa"/>
        </w:tblCellMar>
        <w:tblLook w:val="0000" w:firstRow="0" w:lastRow="0" w:firstColumn="0" w:lastColumn="0" w:noHBand="0" w:noVBand="0"/>
      </w:tblPr>
      <w:tblGrid>
        <w:gridCol w:w="1454"/>
        <w:gridCol w:w="1358"/>
        <w:gridCol w:w="675"/>
        <w:gridCol w:w="2913"/>
        <w:gridCol w:w="2583"/>
        <w:gridCol w:w="811"/>
        <w:gridCol w:w="1483"/>
        <w:gridCol w:w="834"/>
        <w:gridCol w:w="2369"/>
      </w:tblGrid>
      <w:tr w:rsidR="00AB50A2" w:rsidRPr="005676D9" w:rsidTr="00AB50A2">
        <w:trPr>
          <w:cantSplit/>
          <w:trHeight w:val="225"/>
        </w:trPr>
        <w:tc>
          <w:tcPr>
            <w:tcW w:w="502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B50A2" w:rsidRPr="00ED731A" w:rsidRDefault="00AB50A2" w:rsidP="00AB50A2">
            <w:pPr>
              <w:pStyle w:val="Heading2"/>
              <w:rPr>
                <w:rFonts w:ascii="Arial" w:hAnsi="Arial" w:cs="Arial"/>
                <w:bCs/>
                <w:sz w:val="16"/>
                <w:szCs w:val="16"/>
                <w:lang w:eastAsia="en-US"/>
              </w:rPr>
            </w:pPr>
            <w:r w:rsidRPr="00ED731A">
              <w:rPr>
                <w:rFonts w:ascii="Arial" w:hAnsi="Arial" w:cs="Arial"/>
                <w:bCs/>
                <w:sz w:val="16"/>
                <w:szCs w:val="16"/>
                <w:lang w:eastAsia="en-US"/>
              </w:rPr>
              <w:lastRenderedPageBreak/>
              <w:t>ΗΜ/</w:t>
            </w:r>
            <w:r>
              <w:rPr>
                <w:rFonts w:ascii="Arial" w:hAnsi="Arial" w:cs="Arial"/>
                <w:bCs/>
                <w:sz w:val="16"/>
                <w:szCs w:val="16"/>
                <w:lang w:eastAsia="en-US"/>
              </w:rPr>
              <w:t>ΝΑΙ</w:t>
            </w:r>
          </w:p>
        </w:tc>
        <w:tc>
          <w:tcPr>
            <w:tcW w:w="46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B50A2" w:rsidRPr="005676D9" w:rsidRDefault="00AB50A2" w:rsidP="00AB50A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ΚΥΜΑ</w:t>
            </w:r>
          </w:p>
        </w:tc>
        <w:tc>
          <w:tcPr>
            <w:tcW w:w="233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B50A2" w:rsidRPr="005676D9" w:rsidRDefault="00AB50A2" w:rsidP="00AB50A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ΕΞΑΜ</w:t>
            </w:r>
          </w:p>
        </w:tc>
        <w:tc>
          <w:tcPr>
            <w:tcW w:w="1006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B50A2" w:rsidRPr="005676D9" w:rsidRDefault="00AB50A2" w:rsidP="00AB50A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ΜΑΘΗΜΑ</w:t>
            </w:r>
          </w:p>
        </w:tc>
        <w:tc>
          <w:tcPr>
            <w:tcW w:w="892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B50A2" w:rsidRPr="00ED731A" w:rsidRDefault="00AB50A2" w:rsidP="00AB50A2">
            <w:pPr>
              <w:pStyle w:val="Heading2"/>
              <w:rPr>
                <w:rFonts w:ascii="Arial" w:hAnsi="Arial" w:cs="Arial"/>
                <w:bCs/>
                <w:sz w:val="16"/>
                <w:szCs w:val="16"/>
                <w:lang w:eastAsia="en-US"/>
              </w:rPr>
            </w:pPr>
            <w:r w:rsidRPr="00ED731A">
              <w:rPr>
                <w:rFonts w:ascii="Arial" w:hAnsi="Arial" w:cs="Arial"/>
                <w:bCs/>
                <w:sz w:val="16"/>
                <w:szCs w:val="16"/>
                <w:lang w:eastAsia="en-US"/>
              </w:rPr>
              <w:t>ΕΙΣΗΓΗΤΗΣ</w:t>
            </w:r>
          </w:p>
        </w:tc>
        <w:tc>
          <w:tcPr>
            <w:tcW w:w="280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B50A2" w:rsidRPr="005676D9" w:rsidRDefault="00AB50A2" w:rsidP="00AB50A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ΑΤΟΜΑ</w:t>
            </w:r>
          </w:p>
        </w:tc>
        <w:tc>
          <w:tcPr>
            <w:tcW w:w="512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B50A2" w:rsidRPr="005676D9" w:rsidRDefault="00AB50A2" w:rsidP="00AB50A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ΧΩΡΗΤΙΚΟΤΗΤΑ</w:t>
            </w:r>
          </w:p>
        </w:tc>
        <w:tc>
          <w:tcPr>
            <w:tcW w:w="288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B50A2" w:rsidRPr="005676D9" w:rsidRDefault="00AB50A2" w:rsidP="00AB50A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Αρ.επιτ</w:t>
            </w:r>
            <w:proofErr w:type="spellEnd"/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818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B50A2" w:rsidRPr="005676D9" w:rsidRDefault="00AB50A2" w:rsidP="00AB50A2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ΑΙΘΟΥΣΕΣ</w:t>
            </w:r>
          </w:p>
        </w:tc>
      </w:tr>
    </w:tbl>
    <w:p w:rsidR="0094165F" w:rsidRPr="00A04EB0" w:rsidRDefault="0094165F"/>
    <w:tbl>
      <w:tblPr>
        <w:tblpPr w:leftFromText="180" w:rightFromText="180" w:vertAnchor="text" w:horzAnchor="margin" w:tblpXSpec="center" w:tblpY="11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0" w:type="dxa"/>
          <w:bottom w:w="20" w:type="dxa"/>
        </w:tblCellMar>
        <w:tblLook w:val="0000" w:firstRow="0" w:lastRow="0" w:firstColumn="0" w:lastColumn="0" w:noHBand="0" w:noVBand="0"/>
      </w:tblPr>
      <w:tblGrid>
        <w:gridCol w:w="1456"/>
        <w:gridCol w:w="1367"/>
        <w:gridCol w:w="675"/>
        <w:gridCol w:w="2789"/>
        <w:gridCol w:w="2638"/>
        <w:gridCol w:w="802"/>
        <w:gridCol w:w="1483"/>
        <w:gridCol w:w="834"/>
        <w:gridCol w:w="2436"/>
      </w:tblGrid>
      <w:tr w:rsidR="00AB50A2" w:rsidRPr="00265C13" w:rsidTr="00AB50A2">
        <w:trPr>
          <w:cantSplit/>
          <w:trHeight w:val="225"/>
        </w:trPr>
        <w:tc>
          <w:tcPr>
            <w:tcW w:w="503" w:type="pct"/>
            <w:vMerge w:val="restart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:rsidR="00AB50A2" w:rsidRPr="00156CFF" w:rsidRDefault="00AB50A2" w:rsidP="00AB50A2">
            <w:pPr>
              <w:jc w:val="center"/>
              <w:rPr>
                <w:rFonts w:ascii="Arial" w:hAnsi="Arial" w:cs="Arial"/>
                <w:b/>
                <w:bCs/>
              </w:rPr>
            </w:pPr>
            <w:r w:rsidRPr="0063166C">
              <w:rPr>
                <w:rFonts w:ascii="Arial" w:hAnsi="Arial" w:cs="Arial"/>
                <w:b/>
                <w:bCs/>
                <w:sz w:val="16"/>
                <w:szCs w:val="16"/>
              </w:rPr>
              <w:t>ΔΕΥΤΕΡΑ</w:t>
            </w:r>
          </w:p>
          <w:p w:rsidR="00AB50A2" w:rsidRPr="00A62994" w:rsidRDefault="00486F30" w:rsidP="00AB50A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7</w:t>
            </w:r>
            <w:r w:rsidR="00AB50A2" w:rsidRPr="00374122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-</w:t>
            </w:r>
            <w:r w:rsidR="00AB50A2">
              <w:rPr>
                <w:rFonts w:ascii="Arial" w:hAnsi="Arial" w:cs="Arial"/>
                <w:b/>
                <w:bCs/>
                <w:sz w:val="16"/>
                <w:szCs w:val="16"/>
              </w:rPr>
              <w:t>9</w:t>
            </w:r>
            <w:r w:rsidR="00AB50A2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-</w:t>
            </w:r>
            <w:r w:rsidR="00902A73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2018</w:t>
            </w:r>
          </w:p>
        </w:tc>
        <w:tc>
          <w:tcPr>
            <w:tcW w:w="472" w:type="pct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AB50A2" w:rsidRPr="0027145D" w:rsidRDefault="00AB50A2" w:rsidP="00AB50A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233" w:type="pct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B50A2" w:rsidRPr="0016246E" w:rsidRDefault="00AB50A2" w:rsidP="00AB50A2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963" w:type="pct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B50A2" w:rsidRPr="0016246E" w:rsidRDefault="00AB50A2" w:rsidP="00AB50A2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911" w:type="pct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B50A2" w:rsidRPr="0016246E" w:rsidRDefault="00AB50A2" w:rsidP="00AB50A2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B50A2" w:rsidRPr="00987523" w:rsidRDefault="00AB50A2" w:rsidP="00AB50A2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B50A2" w:rsidRPr="00E876A8" w:rsidRDefault="00AB50A2" w:rsidP="00AB50A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88" w:type="pct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B50A2" w:rsidRPr="003901F4" w:rsidRDefault="00AB50A2" w:rsidP="00AB50A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841" w:type="pct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AB50A2" w:rsidRPr="0027145D" w:rsidRDefault="00AB50A2" w:rsidP="00AB50A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7</w:t>
            </w:r>
          </w:p>
        </w:tc>
      </w:tr>
      <w:tr w:rsidR="0098540F" w:rsidRPr="00265C13" w:rsidTr="00AB50A2">
        <w:trPr>
          <w:cantSplit/>
          <w:trHeight w:val="225"/>
        </w:trPr>
        <w:tc>
          <w:tcPr>
            <w:tcW w:w="503" w:type="pct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5676D9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98540F" w:rsidRPr="0027145D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233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98540F" w:rsidRPr="0016246E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16246E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1</w:t>
            </w:r>
          </w:p>
        </w:tc>
        <w:tc>
          <w:tcPr>
            <w:tcW w:w="963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98540F" w:rsidRPr="0016246E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ΤΕΧΝΟΛΟΓΙΑ ΥΛΙΚΩΝ</w:t>
            </w:r>
          </w:p>
        </w:tc>
        <w:tc>
          <w:tcPr>
            <w:tcW w:w="911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98540F" w:rsidRPr="00925DD0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16246E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ΒΑΤΑΛΗΣ</w:t>
            </w: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US"/>
              </w:rPr>
              <w:t>A</w:t>
            </w: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ΡΓΥΡΙΟΣ</w:t>
            </w:r>
          </w:p>
        </w:tc>
        <w:tc>
          <w:tcPr>
            <w:tcW w:w="277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98540F" w:rsidRPr="00987523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288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98540F" w:rsidRPr="00515F49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841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98540F" w:rsidRPr="009B4212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98540F" w:rsidRPr="00265C13" w:rsidTr="00AB50A2">
        <w:trPr>
          <w:cantSplit/>
          <w:trHeight w:val="225"/>
        </w:trPr>
        <w:tc>
          <w:tcPr>
            <w:tcW w:w="503" w:type="pct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5676D9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98540F" w:rsidRPr="0027145D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233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98540F" w:rsidRPr="00B93A96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16246E"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  <w:t>Η3</w:t>
            </w:r>
          </w:p>
        </w:tc>
        <w:tc>
          <w:tcPr>
            <w:tcW w:w="963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98540F" w:rsidRPr="0026419D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16246E"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  <w:t>ΗΛΕΚΤΡΟΝΙΚΑ ΙΙ</w:t>
            </w:r>
          </w:p>
        </w:tc>
        <w:tc>
          <w:tcPr>
            <w:tcW w:w="911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98540F" w:rsidRPr="00ED731A" w:rsidRDefault="0098540F" w:rsidP="0098540F">
            <w:pPr>
              <w:pStyle w:val="Heading2"/>
              <w:rPr>
                <w:rFonts w:ascii="Arial" w:hAnsi="Arial" w:cs="Arial"/>
                <w:bCs/>
                <w:color w:val="FF6600"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Cs/>
                <w:color w:val="008000"/>
                <w:sz w:val="16"/>
                <w:szCs w:val="16"/>
              </w:rPr>
              <w:t>ΓΚΑΝΑΤΣΙΟΣ ΣΤΕΡΓΙΟΣ</w:t>
            </w:r>
          </w:p>
        </w:tc>
        <w:tc>
          <w:tcPr>
            <w:tcW w:w="277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98540F" w:rsidRPr="00283F8F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FF9900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98540F" w:rsidRPr="00495AE8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288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98540F" w:rsidRPr="000A3135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5</w:t>
            </w:r>
          </w:p>
        </w:tc>
        <w:tc>
          <w:tcPr>
            <w:tcW w:w="841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98540F" w:rsidRPr="00265C13" w:rsidTr="00AB50A2">
        <w:trPr>
          <w:cantSplit/>
          <w:trHeight w:val="225"/>
        </w:trPr>
        <w:tc>
          <w:tcPr>
            <w:tcW w:w="503" w:type="pct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5676D9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98540F" w:rsidRPr="0027145D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233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98540F" w:rsidRPr="00374122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Η7</w:t>
            </w:r>
          </w:p>
        </w:tc>
        <w:tc>
          <w:tcPr>
            <w:tcW w:w="963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ΕΠΙΧΕΙΡΗΜ.</w:t>
            </w:r>
            <w:r w:rsidRPr="00665240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&amp;</w:t>
            </w:r>
            <w:r w:rsidRPr="00665240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 xml:space="preserve"> ΚΑΙΝΟΤΟΜΙΑ</w:t>
            </w:r>
          </w:p>
        </w:tc>
        <w:tc>
          <w:tcPr>
            <w:tcW w:w="911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665240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ΚΙΚΗΣ ΒΑΣΙΛΕΙΟΣ</w:t>
            </w:r>
          </w:p>
        </w:tc>
        <w:tc>
          <w:tcPr>
            <w:tcW w:w="277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98540F" w:rsidRPr="00987523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288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98540F" w:rsidRPr="00B70E9D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</w:t>
            </w:r>
          </w:p>
        </w:tc>
        <w:tc>
          <w:tcPr>
            <w:tcW w:w="841" w:type="pc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98540F" w:rsidRPr="00265C13" w:rsidTr="00AB50A2">
        <w:trPr>
          <w:cantSplit/>
          <w:trHeight w:val="225"/>
        </w:trPr>
        <w:tc>
          <w:tcPr>
            <w:tcW w:w="503" w:type="pct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5676D9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98540F" w:rsidRPr="0027145D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233" w:type="pc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963" w:type="pc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16246E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911" w:type="pc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ED731A" w:rsidRDefault="0098540F" w:rsidP="0098540F">
            <w:pPr>
              <w:pStyle w:val="Heading2"/>
              <w:rPr>
                <w:rFonts w:ascii="Arial" w:hAnsi="Arial" w:cs="Arial"/>
                <w:bCs/>
                <w:color w:val="002060"/>
                <w:sz w:val="16"/>
                <w:szCs w:val="16"/>
                <w:lang w:eastAsia="en-US"/>
              </w:rPr>
            </w:pPr>
          </w:p>
        </w:tc>
        <w:tc>
          <w:tcPr>
            <w:tcW w:w="277" w:type="pc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185ACA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88" w:type="pc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B87F11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41" w:type="pc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98540F" w:rsidRPr="005B270C" w:rsidTr="00AB50A2">
        <w:trPr>
          <w:cantSplit/>
          <w:trHeight w:val="225"/>
        </w:trPr>
        <w:tc>
          <w:tcPr>
            <w:tcW w:w="503" w:type="pct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5676D9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ΤΡΙΤΗ</w:t>
            </w:r>
          </w:p>
          <w:p w:rsidR="0098540F" w:rsidRPr="00E27B15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8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9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472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98540F" w:rsidRPr="0027145D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233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8873AF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963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7F7C5F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911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8873AF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7F7C5F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E876A8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88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E876A8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41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98540F" w:rsidRPr="005B270C" w:rsidTr="00AB50A2">
        <w:trPr>
          <w:cantSplit/>
          <w:trHeight w:val="225"/>
        </w:trPr>
        <w:tc>
          <w:tcPr>
            <w:tcW w:w="503" w:type="pct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5676D9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98540F" w:rsidRPr="0027145D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23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8664D2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16246E"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  <w:t>Η5</w:t>
            </w:r>
          </w:p>
        </w:tc>
        <w:tc>
          <w:tcPr>
            <w:tcW w:w="96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8664D2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16246E"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  <w:t>ΗΛΕΚΤΡΟΝΙΚΑ ΙΣΧΥΟΣ</w:t>
            </w:r>
          </w:p>
        </w:tc>
        <w:tc>
          <w:tcPr>
            <w:tcW w:w="91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8664D2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16246E"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  <w:t>ΧΡΙΣΤΟΦΟΡΙΔΗΣ ΓΕΩΡΓΙΟΣ</w:t>
            </w:r>
          </w:p>
        </w:tc>
        <w:tc>
          <w:tcPr>
            <w:tcW w:w="277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BB7473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288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515F49" w:rsidRDefault="00572FE9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5</w:t>
            </w:r>
          </w:p>
        </w:tc>
        <w:tc>
          <w:tcPr>
            <w:tcW w:w="84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9B4212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98540F" w:rsidRPr="005B270C" w:rsidTr="00AB50A2">
        <w:trPr>
          <w:cantSplit/>
          <w:trHeight w:val="225"/>
        </w:trPr>
        <w:tc>
          <w:tcPr>
            <w:tcW w:w="503" w:type="pct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5676D9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98540F" w:rsidRPr="0027145D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23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665240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26419D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96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665240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26419D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ΛΕΚΤΡΙΚΑ ΚΙΝΗΤΗΡΙΑ ΣΥΣΤΗΜΑΤΑ</w:t>
            </w: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 </w:t>
            </w:r>
          </w:p>
        </w:tc>
        <w:tc>
          <w:tcPr>
            <w:tcW w:w="91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AB50A2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ΠΑΝΑΠΑΚΙΔΗΣ ΙΩΑΝΝΗΣ</w:t>
            </w:r>
          </w:p>
        </w:tc>
        <w:tc>
          <w:tcPr>
            <w:tcW w:w="277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0D5707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495AE8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288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515F49" w:rsidRDefault="00572FE9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84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98540F" w:rsidRPr="005B270C" w:rsidTr="00AB50A2">
        <w:trPr>
          <w:cantSplit/>
          <w:trHeight w:val="225"/>
        </w:trPr>
        <w:tc>
          <w:tcPr>
            <w:tcW w:w="503" w:type="pct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5676D9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98540F" w:rsidRPr="0027145D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23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B13012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B13012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Η4</w:t>
            </w:r>
          </w:p>
        </w:tc>
        <w:tc>
          <w:tcPr>
            <w:tcW w:w="96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26419D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ΟΙΚΟΝΟΜΟΤΕΧΝΙΚΗ ΑΝΑΛΥΣΗ</w:t>
            </w:r>
          </w:p>
        </w:tc>
        <w:tc>
          <w:tcPr>
            <w:tcW w:w="91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665240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ΠΑΡΙΣΗΣ ΚΩΝ/ΝΟΣ</w:t>
            </w:r>
          </w:p>
        </w:tc>
        <w:tc>
          <w:tcPr>
            <w:tcW w:w="277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1A69A5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288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0A3135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3</w:t>
            </w:r>
          </w:p>
        </w:tc>
        <w:tc>
          <w:tcPr>
            <w:tcW w:w="84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98540F" w:rsidRPr="005B270C" w:rsidTr="00AB50A2">
        <w:trPr>
          <w:cantSplit/>
          <w:trHeight w:val="225"/>
        </w:trPr>
        <w:tc>
          <w:tcPr>
            <w:tcW w:w="503" w:type="pct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5676D9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98540F" w:rsidRPr="0027145D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233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665240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963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665240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911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665240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0D5707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88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3901F4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98540F" w:rsidRPr="0027145D" w:rsidTr="00AB50A2">
        <w:trPr>
          <w:cantSplit/>
          <w:trHeight w:val="225"/>
        </w:trPr>
        <w:tc>
          <w:tcPr>
            <w:tcW w:w="503" w:type="pct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5676D9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ΤΕΤΑΡΤΗ</w:t>
            </w:r>
          </w:p>
          <w:p w:rsidR="0098540F" w:rsidRPr="00E27B15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9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9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472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98540F" w:rsidRPr="0027145D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233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8873AF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963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7F7C5F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911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8873AF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7F7C5F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E876A8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88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E876A8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41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7</w:t>
            </w:r>
          </w:p>
        </w:tc>
      </w:tr>
      <w:tr w:rsidR="0098540F" w:rsidRPr="009B4212" w:rsidTr="00AB50A2">
        <w:trPr>
          <w:cantSplit/>
          <w:trHeight w:val="225"/>
        </w:trPr>
        <w:tc>
          <w:tcPr>
            <w:tcW w:w="503" w:type="pct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5676D9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98540F" w:rsidRPr="0027145D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23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6567D0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8664D2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Η4</w:t>
            </w:r>
          </w:p>
        </w:tc>
        <w:tc>
          <w:tcPr>
            <w:tcW w:w="96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6567D0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ΣΥΣΤΗΜΑΤΑ ΜΕΤΡΗΣΕΩΝ</w:t>
            </w:r>
          </w:p>
        </w:tc>
        <w:tc>
          <w:tcPr>
            <w:tcW w:w="91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6567D0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smartTag w:uri="urn:schemas-microsoft-com:office:smarttags" w:element="PersonName">
              <w:r w:rsidRPr="008664D2">
                <w:rPr>
                  <w:rFonts w:ascii="Arial" w:hAnsi="Arial" w:cs="Arial"/>
                  <w:b/>
                  <w:bCs/>
                  <w:color w:val="808080"/>
                  <w:sz w:val="16"/>
                  <w:szCs w:val="16"/>
                </w:rPr>
                <w:t>ΠΟΥΛΑΚΗΣ</w:t>
              </w:r>
            </w:smartTag>
            <w:r w:rsidRPr="008664D2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 ΝΙΚΟΛΑΟΣ</w:t>
            </w:r>
          </w:p>
        </w:tc>
        <w:tc>
          <w:tcPr>
            <w:tcW w:w="277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283F8F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288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515F49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84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9B4212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98540F" w:rsidRPr="0027145D" w:rsidTr="00AB50A2">
        <w:trPr>
          <w:cantSplit/>
          <w:trHeight w:val="225"/>
        </w:trPr>
        <w:tc>
          <w:tcPr>
            <w:tcW w:w="503" w:type="pct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5676D9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98540F" w:rsidRPr="0027145D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23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665240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96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16246E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665240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 xml:space="preserve">ΒΙΟΜΗΧΑΝΙΚΕΣ ΗΛΕΚΤΡΙΚΕΣ ΕΓΚΑΤΑΣΤΑΣΕΙΣ </w:t>
            </w:r>
          </w:p>
        </w:tc>
        <w:tc>
          <w:tcPr>
            <w:tcW w:w="91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ED731A" w:rsidRDefault="0098540F" w:rsidP="0098540F">
            <w:pPr>
              <w:pStyle w:val="Heading2"/>
              <w:rPr>
                <w:rFonts w:ascii="Arial" w:hAnsi="Arial" w:cs="Arial"/>
                <w:bCs/>
                <w:color w:val="002060"/>
                <w:sz w:val="16"/>
                <w:szCs w:val="16"/>
                <w:lang w:eastAsia="en-US"/>
              </w:rPr>
            </w:pPr>
            <w:r w:rsidRPr="00665240">
              <w:rPr>
                <w:rFonts w:ascii="Arial" w:hAnsi="Arial" w:cs="Arial"/>
                <w:bCs/>
                <w:color w:val="FF6600"/>
                <w:sz w:val="16"/>
                <w:szCs w:val="16"/>
              </w:rPr>
              <w:t>ΚΙΚΗΣ ΒΑΣΙΛΕΙΟΣ</w:t>
            </w:r>
          </w:p>
        </w:tc>
        <w:tc>
          <w:tcPr>
            <w:tcW w:w="277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185ACA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495AE8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288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515F49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5</w:t>
            </w:r>
          </w:p>
        </w:tc>
        <w:tc>
          <w:tcPr>
            <w:tcW w:w="84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98540F" w:rsidRPr="0027145D" w:rsidTr="00AB50A2">
        <w:trPr>
          <w:cantSplit/>
          <w:trHeight w:val="225"/>
        </w:trPr>
        <w:tc>
          <w:tcPr>
            <w:tcW w:w="503" w:type="pct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5676D9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98540F" w:rsidRPr="0027145D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23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3E086C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1A69A5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2</w:t>
            </w:r>
          </w:p>
        </w:tc>
        <w:tc>
          <w:tcPr>
            <w:tcW w:w="96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3E086C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1A69A5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ΤΕΧΝΙΚΟ ΣΧΕΔΙΟ</w:t>
            </w:r>
          </w:p>
        </w:tc>
        <w:tc>
          <w:tcPr>
            <w:tcW w:w="91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3E086C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1A69A5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ΣΤΗΜΟΝΙΑΡΗΣ ΔΗΜΗΤΡΙΟΣ</w:t>
            </w:r>
          </w:p>
        </w:tc>
        <w:tc>
          <w:tcPr>
            <w:tcW w:w="277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3E086C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288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FF2A32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3</w:t>
            </w:r>
          </w:p>
        </w:tc>
        <w:tc>
          <w:tcPr>
            <w:tcW w:w="84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98540F" w:rsidRPr="0027145D" w:rsidTr="00AB50A2">
        <w:trPr>
          <w:cantSplit/>
          <w:trHeight w:val="225"/>
        </w:trPr>
        <w:tc>
          <w:tcPr>
            <w:tcW w:w="503" w:type="pct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5676D9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98540F" w:rsidRPr="0027145D" w:rsidRDefault="0098540F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233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6D7C39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963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6D7C39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ΜΗΧΑΤΡΟΝΙΚΗ</w:t>
            </w:r>
          </w:p>
        </w:tc>
        <w:tc>
          <w:tcPr>
            <w:tcW w:w="911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6D7C39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ΚΩΤΤΑΣ ΘΕΟΔΩΡΟΣ</w:t>
            </w:r>
          </w:p>
        </w:tc>
        <w:tc>
          <w:tcPr>
            <w:tcW w:w="277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185ACA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288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A04EB0" w:rsidRDefault="0098540F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841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98540F" w:rsidRPr="0027145D" w:rsidRDefault="0098540F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  <w:tr w:rsidR="00F26EBB" w:rsidRPr="0027145D" w:rsidTr="00AB50A2">
        <w:trPr>
          <w:cantSplit/>
          <w:trHeight w:val="225"/>
        </w:trPr>
        <w:tc>
          <w:tcPr>
            <w:tcW w:w="503" w:type="pct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5676D9" w:rsidRDefault="00F26EBB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ΠΕΜΠΤΗ</w:t>
            </w:r>
          </w:p>
          <w:p w:rsidR="00F26EBB" w:rsidRPr="00E27B15" w:rsidRDefault="00F26EBB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9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472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F26EBB" w:rsidRPr="0027145D" w:rsidRDefault="00F26EBB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233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8873AF" w:rsidRDefault="00F26EBB" w:rsidP="00E76C20">
            <w:pPr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  <w:t>ΠΡ</w:t>
            </w:r>
          </w:p>
        </w:tc>
        <w:tc>
          <w:tcPr>
            <w:tcW w:w="963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C01325" w:rsidRDefault="00F26EBB" w:rsidP="00E76C20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  <w:t>ΑΓΓΛΙΚΑ ΙΙ</w:t>
            </w:r>
          </w:p>
        </w:tc>
        <w:tc>
          <w:tcPr>
            <w:tcW w:w="911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8873AF" w:rsidRDefault="00F26EBB" w:rsidP="00E76C20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  <w:t>ΤΑΒΟΥΛΤΖΙΔΟΥ ΣΤ.</w:t>
            </w:r>
          </w:p>
        </w:tc>
        <w:tc>
          <w:tcPr>
            <w:tcW w:w="277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7F7C5F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E876A8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88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E876A8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41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27145D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F26EBB" w:rsidRPr="009B4212" w:rsidTr="00AB50A2">
        <w:trPr>
          <w:cantSplit/>
          <w:trHeight w:val="225"/>
        </w:trPr>
        <w:tc>
          <w:tcPr>
            <w:tcW w:w="503" w:type="pct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5676D9" w:rsidRDefault="00F26EBB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F26EBB" w:rsidRPr="0027145D" w:rsidRDefault="00F26EBB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23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16246E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  <w:r w:rsidRPr="006567D0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2</w:t>
            </w:r>
          </w:p>
        </w:tc>
        <w:tc>
          <w:tcPr>
            <w:tcW w:w="96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16246E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  <w:r w:rsidRPr="006567D0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ΠΡΟΓΡΑΜΜΑΤΙΣΜΟΣ Η/Υ ΙΙ</w:t>
            </w:r>
          </w:p>
        </w:tc>
        <w:tc>
          <w:tcPr>
            <w:tcW w:w="91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16246E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  <w:smartTag w:uri="urn:schemas-microsoft-com:office:smarttags" w:element="PersonName">
              <w:r w:rsidRPr="006567D0">
                <w:rPr>
                  <w:rFonts w:ascii="Arial" w:hAnsi="Arial" w:cs="Arial"/>
                  <w:b/>
                  <w:bCs/>
                  <w:color w:val="800000"/>
                  <w:sz w:val="16"/>
                  <w:szCs w:val="16"/>
                </w:rPr>
                <w:t>ΦΡΑΓΚΟΥΛΗΣ ΓΕΩΡΓΙΟΣ</w:t>
              </w:r>
            </w:smartTag>
          </w:p>
        </w:tc>
        <w:tc>
          <w:tcPr>
            <w:tcW w:w="277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987523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27145D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288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515F49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84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9B4212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F26EBB" w:rsidRPr="0027145D" w:rsidTr="00AB50A2">
        <w:trPr>
          <w:cantSplit/>
          <w:trHeight w:val="225"/>
        </w:trPr>
        <w:tc>
          <w:tcPr>
            <w:tcW w:w="503" w:type="pct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5676D9" w:rsidRDefault="00F26EBB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F26EBB" w:rsidRPr="0027145D" w:rsidRDefault="00F26EBB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23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B13012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Η7</w:t>
            </w:r>
          </w:p>
        </w:tc>
        <w:tc>
          <w:tcPr>
            <w:tcW w:w="96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26419D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PLC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 xml:space="preserve">-CIM </w:t>
            </w:r>
          </w:p>
        </w:tc>
        <w:tc>
          <w:tcPr>
            <w:tcW w:w="91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665240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7342FA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ΚΙΚΗΣ ΒΑΣΙΛΕΙΟΣ</w:t>
            </w:r>
          </w:p>
        </w:tc>
        <w:tc>
          <w:tcPr>
            <w:tcW w:w="277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665240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495AE8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288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515F49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84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27145D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F26EBB" w:rsidRPr="0027145D" w:rsidTr="00AB50A2">
        <w:trPr>
          <w:cantSplit/>
          <w:trHeight w:val="225"/>
        </w:trPr>
        <w:tc>
          <w:tcPr>
            <w:tcW w:w="503" w:type="pct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5676D9" w:rsidRDefault="00F26EBB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F26EBB" w:rsidRPr="0027145D" w:rsidRDefault="00F26EBB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23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374122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E086C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96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27145D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E086C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ΕΙΣΑΓΩΓΗ ΣΤΗ ΡΟΜΠΟΤΙΚΗ</w:t>
            </w:r>
          </w:p>
        </w:tc>
        <w:tc>
          <w:tcPr>
            <w:tcW w:w="91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27145D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smartTag w:uri="urn:schemas-microsoft-com:office:smarttags" w:element="PersonName">
              <w:r w:rsidRPr="003E086C">
                <w:rPr>
                  <w:rFonts w:ascii="Arial" w:hAnsi="Arial" w:cs="Arial"/>
                  <w:b/>
                  <w:bCs/>
                  <w:color w:val="FF6600"/>
                  <w:sz w:val="16"/>
                  <w:szCs w:val="16"/>
                </w:rPr>
                <w:t>ΦΡΑΓΚΟΥΛΗΣ ΓΕΩΡΓΙΟΣ</w:t>
              </w:r>
            </w:smartTag>
          </w:p>
        </w:tc>
        <w:tc>
          <w:tcPr>
            <w:tcW w:w="277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987523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27145D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288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A04EB0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84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27145D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F26EBB" w:rsidRPr="0027145D" w:rsidTr="00AB50A2">
        <w:trPr>
          <w:cantSplit/>
          <w:trHeight w:val="225"/>
        </w:trPr>
        <w:tc>
          <w:tcPr>
            <w:tcW w:w="503" w:type="pct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5676D9" w:rsidRDefault="00F26EBB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F26EBB" w:rsidRPr="0027145D" w:rsidRDefault="00F26EBB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233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2F6A48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963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2F6A48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  <w:bookmarkStart w:id="0" w:name="_GoBack"/>
            <w:bookmarkEnd w:id="0"/>
          </w:p>
        </w:tc>
        <w:tc>
          <w:tcPr>
            <w:tcW w:w="911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ED731A" w:rsidRDefault="00F26EBB" w:rsidP="0098540F">
            <w:pPr>
              <w:pStyle w:val="Heading2"/>
              <w:spacing w:line="360" w:lineRule="auto"/>
              <w:rPr>
                <w:rFonts w:ascii="Arial" w:hAnsi="Arial" w:cs="Arial"/>
                <w:bCs/>
                <w:color w:val="800080"/>
                <w:sz w:val="16"/>
                <w:szCs w:val="16"/>
                <w:lang w:eastAsia="en-US"/>
              </w:rPr>
            </w:pPr>
          </w:p>
        </w:tc>
        <w:tc>
          <w:tcPr>
            <w:tcW w:w="277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1A69A5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27145D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288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3901F4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27145D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  <w:tr w:rsidR="00F26EBB" w:rsidRPr="0027145D" w:rsidTr="00516B1A">
        <w:trPr>
          <w:cantSplit/>
          <w:trHeight w:val="225"/>
        </w:trPr>
        <w:tc>
          <w:tcPr>
            <w:tcW w:w="503" w:type="pct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5676D9" w:rsidRDefault="00F26EBB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ΠΑΡΑΣΚΕΥΗ</w:t>
            </w:r>
          </w:p>
          <w:p w:rsidR="00F26EBB" w:rsidRPr="00E27B15" w:rsidRDefault="00F26EBB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1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9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472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F26EBB" w:rsidRPr="0027145D" w:rsidRDefault="00F26EBB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233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16246E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963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16246E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911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16246E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277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7F7C5F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E876A8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88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E876A8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41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27145D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F26EBB" w:rsidRPr="009B4212" w:rsidTr="00516B1A">
        <w:trPr>
          <w:cantSplit/>
          <w:trHeight w:val="225"/>
        </w:trPr>
        <w:tc>
          <w:tcPr>
            <w:tcW w:w="503" w:type="pct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5676D9" w:rsidRDefault="00F26EBB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F26EBB" w:rsidRPr="0027145D" w:rsidRDefault="00F26EBB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23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16246E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  <w:r w:rsidRPr="0016246E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1</w:t>
            </w:r>
          </w:p>
        </w:tc>
        <w:tc>
          <w:tcPr>
            <w:tcW w:w="96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16246E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  <w:r w:rsidRPr="0016246E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ΦΥΣΙΚΗ</w:t>
            </w:r>
          </w:p>
        </w:tc>
        <w:tc>
          <w:tcPr>
            <w:tcW w:w="91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16246E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ΠΟΥΛΑΚΗΣ ΝΙΚΟΛΑΟΣ</w:t>
            </w:r>
          </w:p>
        </w:tc>
        <w:tc>
          <w:tcPr>
            <w:tcW w:w="277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987523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27145D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288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515F49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84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9B4212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F26EBB" w:rsidRPr="0027145D" w:rsidTr="00516B1A">
        <w:trPr>
          <w:cantSplit/>
          <w:trHeight w:val="225"/>
        </w:trPr>
        <w:tc>
          <w:tcPr>
            <w:tcW w:w="503" w:type="pct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5676D9" w:rsidRDefault="00F26EBB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F26EBB" w:rsidRPr="0027145D" w:rsidRDefault="00F26EBB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23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374122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Η7</w:t>
            </w:r>
          </w:p>
        </w:tc>
        <w:tc>
          <w:tcPr>
            <w:tcW w:w="96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374122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ΤΕΧΝΟΛΟΓΙΑ ΥΨΗΛΩΝ ΤΑΣΕΩΝ</w:t>
            </w:r>
          </w:p>
        </w:tc>
        <w:tc>
          <w:tcPr>
            <w:tcW w:w="91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374122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ΜΠΟΥΧΟΥΡΑΣ ΑΓΓΕΛΟΣ</w:t>
            </w:r>
          </w:p>
        </w:tc>
        <w:tc>
          <w:tcPr>
            <w:tcW w:w="277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665240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495AE8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288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515F49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84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27145D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F26EBB" w:rsidRPr="0027145D" w:rsidTr="00516B1A">
        <w:trPr>
          <w:cantSplit/>
          <w:trHeight w:val="225"/>
        </w:trPr>
        <w:tc>
          <w:tcPr>
            <w:tcW w:w="503" w:type="pct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5676D9" w:rsidRDefault="00F26EBB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F26EBB" w:rsidRPr="0027145D" w:rsidRDefault="00F26EBB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23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1A69A5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Η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</w:t>
            </w:r>
          </w:p>
        </w:tc>
        <w:tc>
          <w:tcPr>
            <w:tcW w:w="963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1A69A5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ΗΛ/ΠΝΕΥΜ-ΗΛ/ΥΔΡ. ΣΥΣΤΗΜΑΤΑ</w:t>
            </w:r>
          </w:p>
        </w:tc>
        <w:tc>
          <w:tcPr>
            <w:tcW w:w="91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1A69A5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ΜΠΟΥΧΟΥΡΑΣ ΑΓΓΕΛΟΣ</w:t>
            </w:r>
          </w:p>
        </w:tc>
        <w:tc>
          <w:tcPr>
            <w:tcW w:w="277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987523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27145D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288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A04EB0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</w:t>
            </w:r>
          </w:p>
        </w:tc>
        <w:tc>
          <w:tcPr>
            <w:tcW w:w="841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F26EBB" w:rsidRPr="0027145D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F26EBB" w:rsidRPr="0027145D" w:rsidTr="00516B1A">
        <w:trPr>
          <w:cantSplit/>
          <w:trHeight w:val="225"/>
        </w:trPr>
        <w:tc>
          <w:tcPr>
            <w:tcW w:w="503" w:type="pct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5676D9" w:rsidRDefault="00F26EBB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F26EBB" w:rsidRPr="0027145D" w:rsidRDefault="00F26EBB" w:rsidP="009854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233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123D52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 w:rsidRPr="006C536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ΠΡ</w:t>
            </w:r>
          </w:p>
        </w:tc>
        <w:tc>
          <w:tcPr>
            <w:tcW w:w="963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7827E4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 w:rsidRPr="007827E4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ΜΕΘΟΔΟΛΟΓΙΕΣ ΕΚΠΟΝΗΣΗΣ ΕΡΕΥΝΗΤΙΚΗΣ ΕΡΓΑΣΙΑΣ</w:t>
            </w:r>
          </w:p>
        </w:tc>
        <w:tc>
          <w:tcPr>
            <w:tcW w:w="911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7827E4" w:rsidRDefault="00F26EBB" w:rsidP="0098540F">
            <w:pPr>
              <w:pStyle w:val="Heading2"/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en-US"/>
              </w:rPr>
            </w:pPr>
            <w:r w:rsidRPr="007827E4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en-US"/>
              </w:rPr>
              <w:t>ΤΣΑΚΤΣΑΡΑ ΒΑΪΤΣΑ</w:t>
            </w:r>
          </w:p>
        </w:tc>
        <w:tc>
          <w:tcPr>
            <w:tcW w:w="277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1A69A5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512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27145D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288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3901F4" w:rsidRDefault="00F26EBB" w:rsidP="0098540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</w:t>
            </w:r>
          </w:p>
        </w:tc>
        <w:tc>
          <w:tcPr>
            <w:tcW w:w="841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26EBB" w:rsidRPr="0027145D" w:rsidRDefault="00F26EBB" w:rsidP="0098540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</w:tbl>
    <w:p w:rsidR="00486F30" w:rsidRPr="00225A84" w:rsidRDefault="00486F30" w:rsidP="00486F30"/>
    <w:p w:rsidR="0094165F" w:rsidRPr="00225A84" w:rsidRDefault="0094165F"/>
    <w:sectPr w:rsidR="0094165F" w:rsidRPr="00225A84" w:rsidSect="00662574">
      <w:pgSz w:w="16838" w:h="11906" w:orient="landscape"/>
      <w:pgMar w:top="1134" w:right="1134" w:bottom="28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6D1CDF"/>
    <w:multiLevelType w:val="hybridMultilevel"/>
    <w:tmpl w:val="BCF6D876"/>
    <w:lvl w:ilvl="0" w:tplc="04080001">
      <w:start w:val="1"/>
      <w:numFmt w:val="bullet"/>
      <w:lvlText w:val=""/>
      <w:lvlJc w:val="left"/>
      <w:pPr>
        <w:tabs>
          <w:tab w:val="num" w:pos="832"/>
        </w:tabs>
        <w:ind w:left="832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tabs>
          <w:tab w:val="num" w:pos="1552"/>
        </w:tabs>
        <w:ind w:left="1552" w:hanging="360"/>
      </w:pPr>
      <w:rPr>
        <w:rFonts w:ascii="Courier New" w:hAnsi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272"/>
        </w:tabs>
        <w:ind w:left="2272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tabs>
          <w:tab w:val="num" w:pos="2992"/>
        </w:tabs>
        <w:ind w:left="2992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tabs>
          <w:tab w:val="num" w:pos="3712"/>
        </w:tabs>
        <w:ind w:left="3712" w:hanging="360"/>
      </w:pPr>
      <w:rPr>
        <w:rFonts w:ascii="Courier New" w:hAnsi="Courier New" w:hint="default"/>
      </w:rPr>
    </w:lvl>
    <w:lvl w:ilvl="5" w:tplc="04080005">
      <w:start w:val="1"/>
      <w:numFmt w:val="bullet"/>
      <w:lvlText w:val=""/>
      <w:lvlJc w:val="left"/>
      <w:pPr>
        <w:tabs>
          <w:tab w:val="num" w:pos="4432"/>
        </w:tabs>
        <w:ind w:left="4432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tabs>
          <w:tab w:val="num" w:pos="5152"/>
        </w:tabs>
        <w:ind w:left="5152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tabs>
          <w:tab w:val="num" w:pos="5872"/>
        </w:tabs>
        <w:ind w:left="5872" w:hanging="360"/>
      </w:pPr>
      <w:rPr>
        <w:rFonts w:ascii="Courier New" w:hAnsi="Courier New" w:hint="default"/>
      </w:rPr>
    </w:lvl>
    <w:lvl w:ilvl="8" w:tplc="04080005">
      <w:start w:val="1"/>
      <w:numFmt w:val="bullet"/>
      <w:lvlText w:val=""/>
      <w:lvlJc w:val="left"/>
      <w:pPr>
        <w:tabs>
          <w:tab w:val="num" w:pos="6592"/>
        </w:tabs>
        <w:ind w:left="659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20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rQ0M7IwNTM1MjRU0lEKTi0uzszPAykwrAUAgNFbriwAAAA="/>
  </w:docVars>
  <w:rsids>
    <w:rsidRoot w:val="009E75E3"/>
    <w:rsid w:val="0001452D"/>
    <w:rsid w:val="0001559C"/>
    <w:rsid w:val="00026588"/>
    <w:rsid w:val="000A3135"/>
    <w:rsid w:val="000A5163"/>
    <w:rsid w:val="000B50E2"/>
    <w:rsid w:val="000C55FF"/>
    <w:rsid w:val="000D5707"/>
    <w:rsid w:val="0010136F"/>
    <w:rsid w:val="001238A8"/>
    <w:rsid w:val="0012786B"/>
    <w:rsid w:val="0014368E"/>
    <w:rsid w:val="001542A0"/>
    <w:rsid w:val="00156A7F"/>
    <w:rsid w:val="00156CFF"/>
    <w:rsid w:val="001600C1"/>
    <w:rsid w:val="0016246E"/>
    <w:rsid w:val="00170889"/>
    <w:rsid w:val="00180D94"/>
    <w:rsid w:val="00185ACA"/>
    <w:rsid w:val="00185AED"/>
    <w:rsid w:val="0018765A"/>
    <w:rsid w:val="001A69A5"/>
    <w:rsid w:val="001D73E7"/>
    <w:rsid w:val="002076DF"/>
    <w:rsid w:val="002174CF"/>
    <w:rsid w:val="00217BF4"/>
    <w:rsid w:val="0022156D"/>
    <w:rsid w:val="00225A84"/>
    <w:rsid w:val="00233A2D"/>
    <w:rsid w:val="00245766"/>
    <w:rsid w:val="00246644"/>
    <w:rsid w:val="00253594"/>
    <w:rsid w:val="00257B80"/>
    <w:rsid w:val="00257CDB"/>
    <w:rsid w:val="0026419D"/>
    <w:rsid w:val="002644BD"/>
    <w:rsid w:val="00265C13"/>
    <w:rsid w:val="0027145D"/>
    <w:rsid w:val="0027518D"/>
    <w:rsid w:val="00283F8F"/>
    <w:rsid w:val="002902CD"/>
    <w:rsid w:val="002B0CC2"/>
    <w:rsid w:val="002B29B4"/>
    <w:rsid w:val="002C2386"/>
    <w:rsid w:val="002E4D33"/>
    <w:rsid w:val="002E5390"/>
    <w:rsid w:val="002F6A48"/>
    <w:rsid w:val="00305494"/>
    <w:rsid w:val="00321B70"/>
    <w:rsid w:val="00322274"/>
    <w:rsid w:val="00330503"/>
    <w:rsid w:val="00342728"/>
    <w:rsid w:val="00342E4F"/>
    <w:rsid w:val="0035543A"/>
    <w:rsid w:val="00374122"/>
    <w:rsid w:val="00381086"/>
    <w:rsid w:val="003901F4"/>
    <w:rsid w:val="00391BE4"/>
    <w:rsid w:val="003B10E3"/>
    <w:rsid w:val="003C5705"/>
    <w:rsid w:val="003D4930"/>
    <w:rsid w:val="003E086C"/>
    <w:rsid w:val="003F06B3"/>
    <w:rsid w:val="00413BD2"/>
    <w:rsid w:val="00417708"/>
    <w:rsid w:val="00434D9C"/>
    <w:rsid w:val="004453ED"/>
    <w:rsid w:val="00445488"/>
    <w:rsid w:val="004648C6"/>
    <w:rsid w:val="00486F30"/>
    <w:rsid w:val="00495AE8"/>
    <w:rsid w:val="004B712F"/>
    <w:rsid w:val="004B7E98"/>
    <w:rsid w:val="004C0202"/>
    <w:rsid w:val="004E2F83"/>
    <w:rsid w:val="004E3369"/>
    <w:rsid w:val="004F5B22"/>
    <w:rsid w:val="00515F49"/>
    <w:rsid w:val="00530565"/>
    <w:rsid w:val="00532288"/>
    <w:rsid w:val="0054131A"/>
    <w:rsid w:val="005676D9"/>
    <w:rsid w:val="00572FE9"/>
    <w:rsid w:val="0058491C"/>
    <w:rsid w:val="00585EBD"/>
    <w:rsid w:val="005A2DF8"/>
    <w:rsid w:val="005A7FC0"/>
    <w:rsid w:val="005B270C"/>
    <w:rsid w:val="005D3785"/>
    <w:rsid w:val="005E3ABA"/>
    <w:rsid w:val="005F681A"/>
    <w:rsid w:val="00601CB4"/>
    <w:rsid w:val="0060528E"/>
    <w:rsid w:val="00617AF4"/>
    <w:rsid w:val="00626894"/>
    <w:rsid w:val="006312C0"/>
    <w:rsid w:val="0063166C"/>
    <w:rsid w:val="00634A45"/>
    <w:rsid w:val="006567D0"/>
    <w:rsid w:val="00662574"/>
    <w:rsid w:val="00662957"/>
    <w:rsid w:val="00665240"/>
    <w:rsid w:val="006941AB"/>
    <w:rsid w:val="006D3FB1"/>
    <w:rsid w:val="006D7C39"/>
    <w:rsid w:val="00701776"/>
    <w:rsid w:val="00722365"/>
    <w:rsid w:val="007272B0"/>
    <w:rsid w:val="00730E45"/>
    <w:rsid w:val="007342FA"/>
    <w:rsid w:val="007522CC"/>
    <w:rsid w:val="00764C3A"/>
    <w:rsid w:val="0079375B"/>
    <w:rsid w:val="007A1F19"/>
    <w:rsid w:val="007B2317"/>
    <w:rsid w:val="007B3DCC"/>
    <w:rsid w:val="007E6105"/>
    <w:rsid w:val="007F4582"/>
    <w:rsid w:val="007F7C5F"/>
    <w:rsid w:val="00802315"/>
    <w:rsid w:val="00813BAA"/>
    <w:rsid w:val="008155B1"/>
    <w:rsid w:val="00846F92"/>
    <w:rsid w:val="008551B8"/>
    <w:rsid w:val="008662E8"/>
    <w:rsid w:val="008664D2"/>
    <w:rsid w:val="008873AF"/>
    <w:rsid w:val="008A1433"/>
    <w:rsid w:val="008A3F21"/>
    <w:rsid w:val="008A6BC5"/>
    <w:rsid w:val="008F2B92"/>
    <w:rsid w:val="00902A73"/>
    <w:rsid w:val="00924385"/>
    <w:rsid w:val="00925DD0"/>
    <w:rsid w:val="009339CE"/>
    <w:rsid w:val="00936D41"/>
    <w:rsid w:val="0094165F"/>
    <w:rsid w:val="00973D15"/>
    <w:rsid w:val="009751B9"/>
    <w:rsid w:val="00981B12"/>
    <w:rsid w:val="0098540F"/>
    <w:rsid w:val="00987523"/>
    <w:rsid w:val="009A5A2F"/>
    <w:rsid w:val="009B2191"/>
    <w:rsid w:val="009B4212"/>
    <w:rsid w:val="009B5D4E"/>
    <w:rsid w:val="009C27A0"/>
    <w:rsid w:val="009C5D98"/>
    <w:rsid w:val="009E75E3"/>
    <w:rsid w:val="009F5B76"/>
    <w:rsid w:val="009F5CFC"/>
    <w:rsid w:val="00A04EB0"/>
    <w:rsid w:val="00A16DAC"/>
    <w:rsid w:val="00A27055"/>
    <w:rsid w:val="00A33A7E"/>
    <w:rsid w:val="00A5440D"/>
    <w:rsid w:val="00A55F98"/>
    <w:rsid w:val="00A61B97"/>
    <w:rsid w:val="00A62994"/>
    <w:rsid w:val="00A7012E"/>
    <w:rsid w:val="00A74C9A"/>
    <w:rsid w:val="00A83405"/>
    <w:rsid w:val="00A83DA1"/>
    <w:rsid w:val="00AA7C17"/>
    <w:rsid w:val="00AB50A2"/>
    <w:rsid w:val="00AD363A"/>
    <w:rsid w:val="00AD6682"/>
    <w:rsid w:val="00AF27D2"/>
    <w:rsid w:val="00B03D16"/>
    <w:rsid w:val="00B13012"/>
    <w:rsid w:val="00B3352C"/>
    <w:rsid w:val="00B46A83"/>
    <w:rsid w:val="00B53277"/>
    <w:rsid w:val="00B60B2C"/>
    <w:rsid w:val="00B70E9D"/>
    <w:rsid w:val="00B7257A"/>
    <w:rsid w:val="00B87F11"/>
    <w:rsid w:val="00B93A96"/>
    <w:rsid w:val="00BB7473"/>
    <w:rsid w:val="00BC663E"/>
    <w:rsid w:val="00BD7E57"/>
    <w:rsid w:val="00BE3A02"/>
    <w:rsid w:val="00BE3D84"/>
    <w:rsid w:val="00BE6E55"/>
    <w:rsid w:val="00BF5274"/>
    <w:rsid w:val="00C01325"/>
    <w:rsid w:val="00C03CAD"/>
    <w:rsid w:val="00C2693E"/>
    <w:rsid w:val="00C3133E"/>
    <w:rsid w:val="00C61F5A"/>
    <w:rsid w:val="00C71488"/>
    <w:rsid w:val="00C81EE9"/>
    <w:rsid w:val="00CA7EAC"/>
    <w:rsid w:val="00CB4244"/>
    <w:rsid w:val="00CC2FC2"/>
    <w:rsid w:val="00CD7CB9"/>
    <w:rsid w:val="00CE4AD1"/>
    <w:rsid w:val="00CF05C3"/>
    <w:rsid w:val="00CF44EB"/>
    <w:rsid w:val="00D145B9"/>
    <w:rsid w:val="00D26B0C"/>
    <w:rsid w:val="00D270E7"/>
    <w:rsid w:val="00D332D3"/>
    <w:rsid w:val="00D334A9"/>
    <w:rsid w:val="00D823D0"/>
    <w:rsid w:val="00DB007D"/>
    <w:rsid w:val="00DB3F68"/>
    <w:rsid w:val="00DB5D8C"/>
    <w:rsid w:val="00DD01ED"/>
    <w:rsid w:val="00DF71A2"/>
    <w:rsid w:val="00E02D90"/>
    <w:rsid w:val="00E058F2"/>
    <w:rsid w:val="00E27B15"/>
    <w:rsid w:val="00E41BDF"/>
    <w:rsid w:val="00E71F20"/>
    <w:rsid w:val="00E77356"/>
    <w:rsid w:val="00E876A8"/>
    <w:rsid w:val="00E92FAC"/>
    <w:rsid w:val="00EA2ACC"/>
    <w:rsid w:val="00EA5E77"/>
    <w:rsid w:val="00EC0DB3"/>
    <w:rsid w:val="00ED2872"/>
    <w:rsid w:val="00ED731A"/>
    <w:rsid w:val="00EE3F12"/>
    <w:rsid w:val="00EE586D"/>
    <w:rsid w:val="00F0196A"/>
    <w:rsid w:val="00F077C4"/>
    <w:rsid w:val="00F2475D"/>
    <w:rsid w:val="00F26EBB"/>
    <w:rsid w:val="00F462A6"/>
    <w:rsid w:val="00F509B3"/>
    <w:rsid w:val="00F6089E"/>
    <w:rsid w:val="00F6747B"/>
    <w:rsid w:val="00F70C88"/>
    <w:rsid w:val="00F90CC8"/>
    <w:rsid w:val="00FA0A21"/>
    <w:rsid w:val="00FB3AB3"/>
    <w:rsid w:val="00FB4D67"/>
    <w:rsid w:val="00FB6F0E"/>
    <w:rsid w:val="00FB71F0"/>
    <w:rsid w:val="00FD7BCF"/>
    <w:rsid w:val="00FF2A32"/>
    <w:rsid w:val="00FF5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75E3"/>
    <w:rPr>
      <w:rFonts w:ascii="Times New Roman" w:eastAsia="Times New Roman" w:hAnsi="Times New Roman"/>
      <w:lang w:val="el-GR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E75E3"/>
    <w:pPr>
      <w:keepNext/>
      <w:jc w:val="center"/>
      <w:outlineLvl w:val="0"/>
    </w:pPr>
    <w:rPr>
      <w:rFonts w:eastAsia="Calibri"/>
      <w:b/>
      <w:lang w:eastAsia="el-GR"/>
    </w:rPr>
  </w:style>
  <w:style w:type="paragraph" w:styleId="Heading2">
    <w:name w:val="heading 2"/>
    <w:basedOn w:val="Normal"/>
    <w:next w:val="Normal"/>
    <w:link w:val="Heading2Char"/>
    <w:uiPriority w:val="99"/>
    <w:qFormat/>
    <w:rsid w:val="009E75E3"/>
    <w:pPr>
      <w:keepNext/>
      <w:jc w:val="center"/>
      <w:outlineLvl w:val="1"/>
    </w:pPr>
    <w:rPr>
      <w:rFonts w:eastAsia="Calibri"/>
      <w:b/>
      <w:lang w:eastAsia="el-GR"/>
    </w:rPr>
  </w:style>
  <w:style w:type="paragraph" w:styleId="Heading5">
    <w:name w:val="heading 5"/>
    <w:basedOn w:val="Normal"/>
    <w:next w:val="Normal"/>
    <w:link w:val="Heading5Char"/>
    <w:uiPriority w:val="99"/>
    <w:qFormat/>
    <w:rsid w:val="009E75E3"/>
    <w:pPr>
      <w:keepNext/>
      <w:jc w:val="center"/>
      <w:outlineLvl w:val="4"/>
    </w:pPr>
    <w:rPr>
      <w:rFonts w:ascii="Arial" w:eastAsia="Calibri" w:hAnsi="Arial"/>
      <w:b/>
      <w:color w:val="0000FF"/>
      <w:lang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9E75E3"/>
    <w:rPr>
      <w:rFonts w:ascii="Times New Roman" w:hAnsi="Times New Roman" w:cs="Times New Roman"/>
      <w:b/>
      <w:sz w:val="20"/>
    </w:rPr>
  </w:style>
  <w:style w:type="character" w:customStyle="1" w:styleId="Heading2Char">
    <w:name w:val="Heading 2 Char"/>
    <w:link w:val="Heading2"/>
    <w:uiPriority w:val="99"/>
    <w:locked/>
    <w:rsid w:val="009E75E3"/>
    <w:rPr>
      <w:rFonts w:ascii="Times New Roman" w:hAnsi="Times New Roman" w:cs="Times New Roman"/>
      <w:b/>
      <w:sz w:val="20"/>
    </w:rPr>
  </w:style>
  <w:style w:type="character" w:customStyle="1" w:styleId="Heading5Char">
    <w:name w:val="Heading 5 Char"/>
    <w:link w:val="Heading5"/>
    <w:uiPriority w:val="99"/>
    <w:locked/>
    <w:rsid w:val="009E75E3"/>
    <w:rPr>
      <w:rFonts w:ascii="Arial" w:hAnsi="Arial" w:cs="Times New Roman"/>
      <w:b/>
      <w:color w:val="0000FF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17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776"/>
    <w:rPr>
      <w:rFonts w:ascii="Tahoma" w:eastAsia="Times New Roman" w:hAnsi="Tahoma" w:cs="Tahoma"/>
      <w:sz w:val="16"/>
      <w:szCs w:val="16"/>
      <w:lang w:val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75E3"/>
    <w:rPr>
      <w:rFonts w:ascii="Times New Roman" w:eastAsia="Times New Roman" w:hAnsi="Times New Roman"/>
      <w:lang w:val="el-GR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E75E3"/>
    <w:pPr>
      <w:keepNext/>
      <w:jc w:val="center"/>
      <w:outlineLvl w:val="0"/>
    </w:pPr>
    <w:rPr>
      <w:rFonts w:eastAsia="Calibri"/>
      <w:b/>
      <w:lang w:eastAsia="el-GR"/>
    </w:rPr>
  </w:style>
  <w:style w:type="paragraph" w:styleId="Heading2">
    <w:name w:val="heading 2"/>
    <w:basedOn w:val="Normal"/>
    <w:next w:val="Normal"/>
    <w:link w:val="Heading2Char"/>
    <w:uiPriority w:val="99"/>
    <w:qFormat/>
    <w:rsid w:val="009E75E3"/>
    <w:pPr>
      <w:keepNext/>
      <w:jc w:val="center"/>
      <w:outlineLvl w:val="1"/>
    </w:pPr>
    <w:rPr>
      <w:rFonts w:eastAsia="Calibri"/>
      <w:b/>
      <w:lang w:eastAsia="el-GR"/>
    </w:rPr>
  </w:style>
  <w:style w:type="paragraph" w:styleId="Heading5">
    <w:name w:val="heading 5"/>
    <w:basedOn w:val="Normal"/>
    <w:next w:val="Normal"/>
    <w:link w:val="Heading5Char"/>
    <w:uiPriority w:val="99"/>
    <w:qFormat/>
    <w:rsid w:val="009E75E3"/>
    <w:pPr>
      <w:keepNext/>
      <w:jc w:val="center"/>
      <w:outlineLvl w:val="4"/>
    </w:pPr>
    <w:rPr>
      <w:rFonts w:ascii="Arial" w:eastAsia="Calibri" w:hAnsi="Arial"/>
      <w:b/>
      <w:color w:val="0000FF"/>
      <w:lang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9E75E3"/>
    <w:rPr>
      <w:rFonts w:ascii="Times New Roman" w:hAnsi="Times New Roman" w:cs="Times New Roman"/>
      <w:b/>
      <w:sz w:val="20"/>
    </w:rPr>
  </w:style>
  <w:style w:type="character" w:customStyle="1" w:styleId="Heading2Char">
    <w:name w:val="Heading 2 Char"/>
    <w:link w:val="Heading2"/>
    <w:uiPriority w:val="99"/>
    <w:locked/>
    <w:rsid w:val="009E75E3"/>
    <w:rPr>
      <w:rFonts w:ascii="Times New Roman" w:hAnsi="Times New Roman" w:cs="Times New Roman"/>
      <w:b/>
      <w:sz w:val="20"/>
    </w:rPr>
  </w:style>
  <w:style w:type="character" w:customStyle="1" w:styleId="Heading5Char">
    <w:name w:val="Heading 5 Char"/>
    <w:link w:val="Heading5"/>
    <w:uiPriority w:val="99"/>
    <w:locked/>
    <w:rsid w:val="009E75E3"/>
    <w:rPr>
      <w:rFonts w:ascii="Arial" w:hAnsi="Arial" w:cs="Times New Roman"/>
      <w:b/>
      <w:color w:val="0000FF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17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776"/>
    <w:rPr>
      <w:rFonts w:ascii="Tahoma" w:eastAsia="Times New Roman" w:hAnsi="Tahoma" w:cs="Tahoma"/>
      <w:sz w:val="16"/>
      <w:szCs w:val="16"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9488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75</Words>
  <Characters>4626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ΤΜΗΜΑ ΗΛΕΚΤΡΟΛΟΓΙΑΣ</vt:lpstr>
      <vt:lpstr>ΤΜΗΜΑ ΗΛΕΚΤΡΟΛΟΓΙΑΣ</vt:lpstr>
    </vt:vector>
  </TitlesOfParts>
  <Company>HP</Company>
  <LinksUpToDate>false</LinksUpToDate>
  <CharactersWithSpaces>54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ΤΜΗΜΑ ΗΛΕΚΤΡΟΛΟΓΙΑΣ</dc:title>
  <dc:creator>user</dc:creator>
  <cp:lastModifiedBy>george christoforidis</cp:lastModifiedBy>
  <cp:revision>2</cp:revision>
  <cp:lastPrinted>2015-07-14T11:33:00Z</cp:lastPrinted>
  <dcterms:created xsi:type="dcterms:W3CDTF">2018-08-23T07:02:00Z</dcterms:created>
  <dcterms:modified xsi:type="dcterms:W3CDTF">2018-08-23T07:02:00Z</dcterms:modified>
</cp:coreProperties>
</file>